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358"/>
        <w:tblW w:w="10201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567"/>
        <w:gridCol w:w="850"/>
        <w:gridCol w:w="1111"/>
        <w:gridCol w:w="732"/>
        <w:gridCol w:w="1276"/>
        <w:gridCol w:w="3685"/>
      </w:tblGrid>
      <w:tr w:rsidR="008214FF" w:rsidRPr="00360346" w14:paraId="0959865E" w14:textId="77777777" w:rsidTr="008214FF">
        <w:tc>
          <w:tcPr>
            <w:tcW w:w="10201" w:type="dxa"/>
            <w:gridSpan w:val="8"/>
            <w:shd w:val="clear" w:color="auto" w:fill="B4C6E7" w:themeFill="accent5" w:themeFillTint="66"/>
          </w:tcPr>
          <w:p w14:paraId="64E6E7D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  <w:b/>
              </w:rPr>
              <w:t xml:space="preserve">Postdoctoral Principal Investigator </w:t>
            </w:r>
            <w:r w:rsidRPr="00360346">
              <w:rPr>
                <w:rFonts w:ascii="Arial" w:hAnsi="Arial" w:cs="Arial"/>
              </w:rPr>
              <w:t>(the main person who will conduct the work)</w:t>
            </w:r>
          </w:p>
        </w:tc>
      </w:tr>
      <w:tr w:rsidR="008214FF" w:rsidRPr="00360346" w14:paraId="7BDEDA1E" w14:textId="77777777" w:rsidTr="008214FF">
        <w:trPr>
          <w:trHeight w:val="386"/>
        </w:trPr>
        <w:tc>
          <w:tcPr>
            <w:tcW w:w="846" w:type="dxa"/>
            <w:shd w:val="clear" w:color="auto" w:fill="D9E2F3" w:themeFill="accent5" w:themeFillTint="33"/>
            <w:vAlign w:val="center"/>
          </w:tcPr>
          <w:p w14:paraId="4A84746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Title:</w:t>
            </w:r>
          </w:p>
        </w:tc>
        <w:tc>
          <w:tcPr>
            <w:tcW w:w="1134" w:type="dxa"/>
            <w:vAlign w:val="center"/>
          </w:tcPr>
          <w:p w14:paraId="56726C5B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gridSpan w:val="2"/>
            <w:shd w:val="clear" w:color="auto" w:fill="D9E2F3" w:themeFill="accent5" w:themeFillTint="33"/>
            <w:vAlign w:val="center"/>
          </w:tcPr>
          <w:p w14:paraId="7EB3D032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First name:</w:t>
            </w:r>
          </w:p>
        </w:tc>
        <w:tc>
          <w:tcPr>
            <w:tcW w:w="1843" w:type="dxa"/>
            <w:gridSpan w:val="2"/>
            <w:vAlign w:val="center"/>
          </w:tcPr>
          <w:p w14:paraId="53471901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shd w:val="clear" w:color="auto" w:fill="D9E2F3" w:themeFill="accent5" w:themeFillTint="33"/>
            <w:vAlign w:val="center"/>
          </w:tcPr>
          <w:p w14:paraId="69972B8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urname:</w:t>
            </w:r>
          </w:p>
        </w:tc>
        <w:tc>
          <w:tcPr>
            <w:tcW w:w="3685" w:type="dxa"/>
            <w:vAlign w:val="center"/>
          </w:tcPr>
          <w:p w14:paraId="676DD705" w14:textId="77777777" w:rsidR="008214FF" w:rsidRPr="00360346" w:rsidRDefault="008214FF" w:rsidP="008214FF">
            <w:pPr>
              <w:rPr>
                <w:rFonts w:ascii="Arial" w:hAnsi="Arial" w:cs="Arial"/>
                <w:caps/>
              </w:rPr>
            </w:pPr>
          </w:p>
        </w:tc>
      </w:tr>
      <w:tr w:rsidR="008214FF" w:rsidRPr="00360346" w14:paraId="76346801" w14:textId="77777777" w:rsidTr="008214FF">
        <w:trPr>
          <w:trHeight w:val="363"/>
        </w:trPr>
        <w:tc>
          <w:tcPr>
            <w:tcW w:w="846" w:type="dxa"/>
            <w:shd w:val="clear" w:color="auto" w:fill="D9E2F3" w:themeFill="accent5" w:themeFillTint="33"/>
            <w:vAlign w:val="center"/>
          </w:tcPr>
          <w:p w14:paraId="2F62A20B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Email:</w:t>
            </w:r>
          </w:p>
        </w:tc>
        <w:tc>
          <w:tcPr>
            <w:tcW w:w="9355" w:type="dxa"/>
            <w:gridSpan w:val="7"/>
            <w:vAlign w:val="center"/>
          </w:tcPr>
          <w:p w14:paraId="75EF3E42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</w:tr>
      <w:tr w:rsidR="008214FF" w:rsidRPr="00360346" w14:paraId="40FBDC45" w14:textId="77777777" w:rsidTr="008214FF">
        <w:trPr>
          <w:trHeight w:val="363"/>
        </w:trPr>
        <w:tc>
          <w:tcPr>
            <w:tcW w:w="2547" w:type="dxa"/>
            <w:gridSpan w:val="3"/>
            <w:shd w:val="clear" w:color="auto" w:fill="D9E2F3" w:themeFill="accent5" w:themeFillTint="33"/>
            <w:vAlign w:val="center"/>
          </w:tcPr>
          <w:p w14:paraId="5386DC48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Division / Department:</w:t>
            </w:r>
          </w:p>
        </w:tc>
        <w:tc>
          <w:tcPr>
            <w:tcW w:w="7654" w:type="dxa"/>
            <w:gridSpan w:val="5"/>
            <w:vAlign w:val="center"/>
          </w:tcPr>
          <w:p w14:paraId="77BDA1F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</w:tr>
      <w:tr w:rsidR="008214FF" w:rsidRPr="00360346" w14:paraId="21BD3339" w14:textId="77777777" w:rsidTr="008214FF">
        <w:trPr>
          <w:trHeight w:val="363"/>
        </w:trPr>
        <w:tc>
          <w:tcPr>
            <w:tcW w:w="2547" w:type="dxa"/>
            <w:gridSpan w:val="3"/>
            <w:shd w:val="clear" w:color="auto" w:fill="D9E2F3" w:themeFill="accent5" w:themeFillTint="33"/>
            <w:vAlign w:val="center"/>
          </w:tcPr>
          <w:p w14:paraId="193E2500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 xml:space="preserve">Organisation </w:t>
            </w:r>
          </w:p>
        </w:tc>
        <w:tc>
          <w:tcPr>
            <w:tcW w:w="7654" w:type="dxa"/>
            <w:gridSpan w:val="5"/>
            <w:vAlign w:val="center"/>
          </w:tcPr>
          <w:p w14:paraId="001E33FD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</w:tc>
      </w:tr>
      <w:tr w:rsidR="008214FF" w:rsidRPr="00360346" w14:paraId="741338EC" w14:textId="77777777" w:rsidTr="008214FF">
        <w:trPr>
          <w:trHeight w:val="363"/>
        </w:trPr>
        <w:tc>
          <w:tcPr>
            <w:tcW w:w="4508" w:type="dxa"/>
            <w:gridSpan w:val="5"/>
            <w:shd w:val="clear" w:color="auto" w:fill="D9E2F3" w:themeFill="accent5" w:themeFillTint="33"/>
            <w:vAlign w:val="center"/>
          </w:tcPr>
          <w:p w14:paraId="7262E20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 xml:space="preserve">Will the named researcher be based here: </w:t>
            </w:r>
          </w:p>
        </w:tc>
        <w:tc>
          <w:tcPr>
            <w:tcW w:w="5693" w:type="dxa"/>
            <w:gridSpan w:val="3"/>
            <w:vAlign w:val="center"/>
          </w:tcPr>
          <w:p w14:paraId="56862A57" w14:textId="2EC66D25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 xml:space="preserve">YES / NO </w:t>
            </w:r>
          </w:p>
        </w:tc>
      </w:tr>
    </w:tbl>
    <w:p w14:paraId="01F7F95B" w14:textId="0FE99F1F" w:rsidR="00567A3F" w:rsidRPr="00360346" w:rsidRDefault="00567A3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62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753535" w:rsidRPr="00360346" w14:paraId="3B7C24B6" w14:textId="77777777" w:rsidTr="00753535">
        <w:tc>
          <w:tcPr>
            <w:tcW w:w="10201" w:type="dxa"/>
            <w:shd w:val="clear" w:color="auto" w:fill="B4C6E7" w:themeFill="accent5" w:themeFillTint="66"/>
          </w:tcPr>
          <w:p w14:paraId="7B20FC4E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>Project Title</w:t>
            </w:r>
          </w:p>
        </w:tc>
      </w:tr>
      <w:tr w:rsidR="00753535" w:rsidRPr="00360346" w14:paraId="3ADE0A3A" w14:textId="77777777" w:rsidTr="00753535">
        <w:tc>
          <w:tcPr>
            <w:tcW w:w="10201" w:type="dxa"/>
            <w:shd w:val="clear" w:color="auto" w:fill="auto"/>
          </w:tcPr>
          <w:p w14:paraId="421F03B5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</w:tc>
      </w:tr>
      <w:tr w:rsidR="002D74D2" w:rsidRPr="00360346" w14:paraId="6543F38E" w14:textId="77777777" w:rsidTr="00753535">
        <w:tc>
          <w:tcPr>
            <w:tcW w:w="10201" w:type="dxa"/>
            <w:shd w:val="clear" w:color="auto" w:fill="auto"/>
          </w:tcPr>
          <w:p w14:paraId="5F2D3B2C" w14:textId="39CC0DCC" w:rsidR="002D74D2" w:rsidRPr="00360346" w:rsidRDefault="002D74D2" w:rsidP="0075353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Key words (up to 5): </w:t>
            </w:r>
          </w:p>
        </w:tc>
      </w:tr>
    </w:tbl>
    <w:p w14:paraId="62C26A2F" w14:textId="77777777" w:rsidR="00296745" w:rsidRPr="00360346" w:rsidRDefault="00296745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-36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753535" w:rsidRPr="00360346" w14:paraId="1588C04B" w14:textId="77777777" w:rsidTr="00753535">
        <w:tc>
          <w:tcPr>
            <w:tcW w:w="10201" w:type="dxa"/>
            <w:shd w:val="clear" w:color="auto" w:fill="B4C6E7" w:themeFill="accent5" w:themeFillTint="66"/>
          </w:tcPr>
          <w:p w14:paraId="581AC1C6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 xml:space="preserve">Project Aims </w:t>
            </w:r>
            <w:r w:rsidRPr="00360346">
              <w:rPr>
                <w:rFonts w:ascii="Arial" w:hAnsi="Arial" w:cs="Arial"/>
              </w:rPr>
              <w:t>(Maximum 500 characters with spaces)</w:t>
            </w:r>
          </w:p>
        </w:tc>
      </w:tr>
      <w:tr w:rsidR="00753535" w:rsidRPr="00360346" w14:paraId="2C46E029" w14:textId="77777777" w:rsidTr="00753535">
        <w:tc>
          <w:tcPr>
            <w:tcW w:w="10201" w:type="dxa"/>
            <w:shd w:val="clear" w:color="auto" w:fill="auto"/>
          </w:tcPr>
          <w:p w14:paraId="3A45BE49" w14:textId="5CF45418" w:rsidR="00753535" w:rsidRPr="00753535" w:rsidRDefault="00753535" w:rsidP="00753535">
            <w:pPr>
              <w:rPr>
                <w:rFonts w:ascii="Arial" w:eastAsia="Times New Roman" w:hAnsi="Arial" w:cs="Arial"/>
                <w:i/>
                <w:color w:val="222222"/>
                <w:lang w:eastAsia="en-GB"/>
              </w:rPr>
            </w:pPr>
            <w:r w:rsidRPr="00753535">
              <w:rPr>
                <w:rFonts w:ascii="Arial" w:hAnsi="Arial" w:cs="Arial"/>
                <w:i/>
              </w:rPr>
              <w:t xml:space="preserve">How will this help you 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>learn about another discipline</w:t>
            </w:r>
            <w:r w:rsidR="004F4ECE">
              <w:rPr>
                <w:rFonts w:ascii="Arial" w:eastAsia="Times New Roman" w:hAnsi="Arial" w:cs="Arial"/>
                <w:i/>
                <w:color w:val="222222"/>
                <w:lang w:eastAsia="en-GB"/>
              </w:rPr>
              <w:t>/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>test a new approach</w:t>
            </w:r>
            <w:r w:rsidR="004F4ECE">
              <w:rPr>
                <w:rFonts w:ascii="Arial" w:eastAsia="Times New Roman" w:hAnsi="Arial" w:cs="Arial"/>
                <w:i/>
                <w:color w:val="222222"/>
                <w:lang w:eastAsia="en-GB"/>
              </w:rPr>
              <w:t>/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>develop a new collaboration, to help your research</w:t>
            </w:r>
            <w:r w:rsidR="008214FF">
              <w:rPr>
                <w:rFonts w:ascii="Arial" w:eastAsia="Times New Roman" w:hAnsi="Arial" w:cs="Arial"/>
                <w:i/>
                <w:color w:val="222222"/>
                <w:lang w:eastAsia="en-GB"/>
              </w:rPr>
              <w:t>/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>career?</w:t>
            </w:r>
            <w:r>
              <w:rPr>
                <w:rFonts w:ascii="Arial" w:hAnsi="Arial" w:cs="Arial"/>
                <w:i/>
              </w:rPr>
              <w:t xml:space="preserve"> </w:t>
            </w:r>
            <w:r w:rsidRPr="00753535">
              <w:rPr>
                <w:rFonts w:ascii="Arial" w:hAnsi="Arial" w:cs="Arial"/>
                <w:i/>
              </w:rPr>
              <w:t xml:space="preserve">How will this 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 xml:space="preserve">improve understanding of </w:t>
            </w:r>
            <w:r w:rsidR="004F4ECE">
              <w:rPr>
                <w:rFonts w:ascii="Arial" w:eastAsia="Times New Roman" w:hAnsi="Arial" w:cs="Arial"/>
                <w:i/>
                <w:color w:val="222222"/>
                <w:lang w:eastAsia="en-GB"/>
              </w:rPr>
              <w:t>biological/biomedical</w:t>
            </w:r>
            <w:r w:rsidRPr="00753535">
              <w:rPr>
                <w:rFonts w:ascii="Arial" w:eastAsia="Times New Roman" w:hAnsi="Arial" w:cs="Arial"/>
                <w:i/>
                <w:color w:val="222222"/>
                <w:lang w:eastAsia="en-GB"/>
              </w:rPr>
              <w:t xml:space="preserve"> systems, through combining novel perspectives and from physics and life sciences</w:t>
            </w:r>
            <w:r w:rsidR="004F4ECE">
              <w:rPr>
                <w:rFonts w:ascii="Arial" w:eastAsia="Times New Roman" w:hAnsi="Arial" w:cs="Arial"/>
                <w:i/>
                <w:color w:val="222222"/>
                <w:lang w:eastAsia="en-GB"/>
              </w:rPr>
              <w:t>?</w:t>
            </w:r>
          </w:p>
          <w:p w14:paraId="20A1C379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  <w:p w14:paraId="78D4C156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  <w:p w14:paraId="1509EBEB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  <w:p w14:paraId="38AC4A99" w14:textId="77777777" w:rsidR="00753535" w:rsidRDefault="00753535" w:rsidP="00753535">
            <w:pPr>
              <w:rPr>
                <w:rFonts w:ascii="Arial" w:hAnsi="Arial" w:cs="Arial"/>
                <w:b/>
              </w:rPr>
            </w:pPr>
          </w:p>
          <w:p w14:paraId="44B69A36" w14:textId="77777777" w:rsidR="00753535" w:rsidRPr="00360346" w:rsidRDefault="00753535" w:rsidP="00753535">
            <w:pPr>
              <w:rPr>
                <w:rFonts w:ascii="Arial" w:hAnsi="Arial" w:cs="Arial"/>
                <w:b/>
              </w:rPr>
            </w:pPr>
          </w:p>
        </w:tc>
      </w:tr>
    </w:tbl>
    <w:p w14:paraId="2117CFFA" w14:textId="77777777" w:rsidR="00E93EBE" w:rsidRPr="00360346" w:rsidRDefault="00E93EBE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48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8214FF" w:rsidRPr="00360346" w14:paraId="4E9ADF7A" w14:textId="77777777" w:rsidTr="008214FF">
        <w:tc>
          <w:tcPr>
            <w:tcW w:w="10201" w:type="dxa"/>
            <w:shd w:val="clear" w:color="auto" w:fill="B4C6E7" w:themeFill="accent5" w:themeFillTint="66"/>
          </w:tcPr>
          <w:p w14:paraId="214E2980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  <w:b/>
              </w:rPr>
              <w:t>Lay Summary</w:t>
            </w:r>
            <w:r w:rsidRPr="00360346">
              <w:rPr>
                <w:rFonts w:ascii="Arial" w:hAnsi="Arial" w:cs="Arial"/>
              </w:rPr>
              <w:t xml:space="preserve"> (Maximum 2000 characters with spaces)</w:t>
            </w:r>
          </w:p>
        </w:tc>
      </w:tr>
      <w:tr w:rsidR="008214FF" w:rsidRPr="00360346" w14:paraId="180D1409" w14:textId="77777777" w:rsidTr="008214FF">
        <w:tc>
          <w:tcPr>
            <w:tcW w:w="10201" w:type="dxa"/>
            <w:shd w:val="clear" w:color="auto" w:fill="auto"/>
          </w:tcPr>
          <w:p w14:paraId="392EE0C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56727076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7F5138D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69FF092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780F87C4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06D85F8B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35D61C5B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720AA61F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1D93F604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5051A994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67E38075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1DC405B6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041BDE9A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3C37785C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3711470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2CDE96B6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72487C50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61D5EBBE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66C1BA6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3118EE37" w14:textId="77777777" w:rsidR="008214FF" w:rsidRPr="00360346" w:rsidRDefault="008214FF" w:rsidP="008214FF">
            <w:pPr>
              <w:rPr>
                <w:rFonts w:ascii="Arial" w:hAnsi="Arial" w:cs="Arial"/>
              </w:rPr>
            </w:pPr>
          </w:p>
          <w:p w14:paraId="247783EE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</w:tc>
      </w:tr>
    </w:tbl>
    <w:p w14:paraId="3AEBA70D" w14:textId="77777777" w:rsidR="00E93EBE" w:rsidRPr="00360346" w:rsidRDefault="00E93EBE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tblpY="129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8214FF" w:rsidRPr="00360346" w14:paraId="380BDD76" w14:textId="77777777" w:rsidTr="008214FF">
        <w:tc>
          <w:tcPr>
            <w:tcW w:w="10201" w:type="dxa"/>
            <w:shd w:val="clear" w:color="auto" w:fill="B4C6E7" w:themeFill="accent5" w:themeFillTint="66"/>
          </w:tcPr>
          <w:p w14:paraId="765BBA6D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 xml:space="preserve">Co-creation between the physical and life sciences </w:t>
            </w:r>
            <w:r w:rsidRPr="00360346">
              <w:rPr>
                <w:rFonts w:ascii="Arial" w:hAnsi="Arial" w:cs="Arial"/>
              </w:rPr>
              <w:t>(Maximum 500 characters with spaces)</w:t>
            </w:r>
          </w:p>
        </w:tc>
      </w:tr>
      <w:tr w:rsidR="008214FF" w:rsidRPr="00360346" w14:paraId="5F93FCFD" w14:textId="77777777" w:rsidTr="008214FF">
        <w:tc>
          <w:tcPr>
            <w:tcW w:w="10201" w:type="dxa"/>
            <w:shd w:val="clear" w:color="auto" w:fill="auto"/>
          </w:tcPr>
          <w:p w14:paraId="3A3BC711" w14:textId="77777777" w:rsidR="008214FF" w:rsidRPr="00360346" w:rsidRDefault="008214FF" w:rsidP="008214FF">
            <w:pPr>
              <w:rPr>
                <w:rFonts w:ascii="Arial" w:hAnsi="Arial" w:cs="Arial"/>
              </w:rPr>
            </w:pPr>
            <w:r w:rsidRPr="00753535">
              <w:rPr>
                <w:rFonts w:ascii="Arial" w:hAnsi="Arial" w:cs="Arial"/>
                <w:i/>
              </w:rPr>
              <w:t>How is this work a co-creation between the physical and life sciences?</w:t>
            </w:r>
          </w:p>
          <w:p w14:paraId="2250B0CB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  <w:p w14:paraId="0C9B1884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  <w:p w14:paraId="35083F58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  <w:p w14:paraId="1872E013" w14:textId="77777777" w:rsidR="008214FF" w:rsidRDefault="008214FF" w:rsidP="008214FF">
            <w:pPr>
              <w:rPr>
                <w:rFonts w:ascii="Arial" w:hAnsi="Arial" w:cs="Arial"/>
                <w:b/>
              </w:rPr>
            </w:pPr>
          </w:p>
          <w:p w14:paraId="0A0AE8DC" w14:textId="77777777" w:rsidR="008214FF" w:rsidRPr="00360346" w:rsidRDefault="008214FF" w:rsidP="008214FF">
            <w:pPr>
              <w:rPr>
                <w:rFonts w:ascii="Arial" w:hAnsi="Arial" w:cs="Arial"/>
                <w:b/>
              </w:rPr>
            </w:pPr>
          </w:p>
        </w:tc>
      </w:tr>
    </w:tbl>
    <w:p w14:paraId="773C07FF" w14:textId="77777777" w:rsidR="00E93EBE" w:rsidRPr="00360346" w:rsidRDefault="00E93EBE">
      <w:pPr>
        <w:rPr>
          <w:rFonts w:ascii="Arial" w:hAnsi="Arial" w:cs="Arial"/>
        </w:rPr>
      </w:pP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1271"/>
        <w:gridCol w:w="425"/>
        <w:gridCol w:w="1560"/>
        <w:gridCol w:w="567"/>
        <w:gridCol w:w="708"/>
        <w:gridCol w:w="2127"/>
        <w:gridCol w:w="1559"/>
        <w:gridCol w:w="1984"/>
      </w:tblGrid>
      <w:tr w:rsidR="00FD4316" w:rsidRPr="00360346" w14:paraId="3B0A759D" w14:textId="77777777" w:rsidTr="00771A42">
        <w:tc>
          <w:tcPr>
            <w:tcW w:w="10201" w:type="dxa"/>
            <w:gridSpan w:val="8"/>
            <w:shd w:val="clear" w:color="auto" w:fill="B4C6E7" w:themeFill="accent5" w:themeFillTint="66"/>
          </w:tcPr>
          <w:p w14:paraId="550BA6CA" w14:textId="77777777" w:rsidR="00FD4316" w:rsidRPr="00360346" w:rsidRDefault="00FD4316" w:rsidP="00771A42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>Funding Information</w:t>
            </w:r>
          </w:p>
        </w:tc>
      </w:tr>
      <w:tr w:rsidR="00A977FA" w:rsidRPr="00360346" w14:paraId="07C7A290" w14:textId="77777777" w:rsidTr="00A977FA">
        <w:trPr>
          <w:trHeight w:val="363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5ACD9245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1B4EE6E6" w14:textId="7F181AEA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3"/>
            <w:shd w:val="clear" w:color="auto" w:fill="D9E2F3" w:themeFill="accent5" w:themeFillTint="33"/>
            <w:vAlign w:val="center"/>
          </w:tcPr>
          <w:p w14:paraId="3CFCB762" w14:textId="751D3530" w:rsidR="00A977FA" w:rsidRPr="00360346" w:rsidRDefault="00A977FA" w:rsidP="00610C0E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Full Economic Cost</w:t>
            </w:r>
          </w:p>
        </w:tc>
        <w:tc>
          <w:tcPr>
            <w:tcW w:w="3543" w:type="dxa"/>
            <w:gridSpan w:val="2"/>
            <w:shd w:val="clear" w:color="auto" w:fill="D9E2F3" w:themeFill="accent5" w:themeFillTint="33"/>
            <w:vAlign w:val="center"/>
          </w:tcPr>
          <w:p w14:paraId="4613FC6C" w14:textId="73FAECEC" w:rsidR="00A977FA" w:rsidRPr="00360346" w:rsidRDefault="0024758A" w:rsidP="00771A4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LNET</w:t>
            </w:r>
            <w:r w:rsidRPr="00360346">
              <w:rPr>
                <w:rFonts w:ascii="Arial" w:hAnsi="Arial" w:cs="Arial"/>
              </w:rPr>
              <w:t xml:space="preserve"> </w:t>
            </w:r>
            <w:r w:rsidR="00A977FA" w:rsidRPr="00360346">
              <w:rPr>
                <w:rFonts w:ascii="Arial" w:hAnsi="Arial" w:cs="Arial"/>
              </w:rPr>
              <w:t>contribution (80%)</w:t>
            </w:r>
          </w:p>
        </w:tc>
      </w:tr>
      <w:tr w:rsidR="00A977FA" w:rsidRPr="00360346" w14:paraId="643716A0" w14:textId="77777777" w:rsidTr="00A977FA">
        <w:trPr>
          <w:trHeight w:val="363"/>
        </w:trPr>
        <w:tc>
          <w:tcPr>
            <w:tcW w:w="1696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754D98AA" w14:textId="433A058C" w:rsidR="00A977FA" w:rsidRPr="00360346" w:rsidRDefault="00A977FA" w:rsidP="00A977FA">
            <w:pPr>
              <w:jc w:val="both"/>
              <w:rPr>
                <w:rFonts w:ascii="Arial" w:hAnsi="Arial" w:cs="Arial"/>
                <w:b/>
                <w:bCs/>
              </w:rPr>
            </w:pPr>
            <w:r w:rsidRPr="00360346">
              <w:rPr>
                <w:rFonts w:ascii="Arial" w:hAnsi="Arial" w:cs="Arial"/>
                <w:b/>
                <w:bCs/>
              </w:rPr>
              <w:t>Directly Incurred</w:t>
            </w:r>
          </w:p>
          <w:p w14:paraId="645C1CFA" w14:textId="5A1A148F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10B4344C" w14:textId="4447AFB2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taff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6C47141C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7DDB6177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7D90712F" w14:textId="77777777" w:rsidTr="00A977FA">
        <w:trPr>
          <w:trHeight w:val="363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2D4EBEFD" w14:textId="44546904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306BF6D4" w14:textId="05CBB924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Travel and subsistence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38E902C6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5E1C4503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537A5FE0" w14:textId="77777777" w:rsidTr="00A977FA">
        <w:trPr>
          <w:trHeight w:val="363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02B2F8F8" w14:textId="207F9260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95303E6" w14:textId="72D6836A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Equipment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70C950B7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762A653A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934326" w:rsidRPr="00360346" w14:paraId="223C5E2D" w14:textId="77777777" w:rsidTr="00A977FA">
        <w:trPr>
          <w:trHeight w:val="363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5EBD6969" w14:textId="77777777" w:rsidR="00934326" w:rsidRPr="00360346" w:rsidRDefault="00934326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381DCDA" w14:textId="0B65A33B" w:rsidR="00934326" w:rsidRPr="00D37943" w:rsidRDefault="00934326" w:rsidP="00771A42">
            <w:pPr>
              <w:rPr>
                <w:rFonts w:ascii="Arial" w:hAnsi="Arial" w:cs="Arial"/>
                <w:sz w:val="20"/>
                <w:szCs w:val="20"/>
              </w:rPr>
            </w:pPr>
            <w:r w:rsidRPr="00934326">
              <w:rPr>
                <w:rFonts w:ascii="Arial" w:hAnsi="Arial" w:cs="Arial"/>
                <w:sz w:val="20"/>
                <w:szCs w:val="20"/>
              </w:rPr>
              <w:t>Consumables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48026CC3" w14:textId="77777777" w:rsidR="00934326" w:rsidRPr="00360346" w:rsidRDefault="00934326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20135F51" w14:textId="77777777" w:rsidR="00934326" w:rsidRPr="00360346" w:rsidRDefault="00934326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2FBA183E" w14:textId="77777777" w:rsidTr="00A977FA">
        <w:trPr>
          <w:trHeight w:val="363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532BDF26" w14:textId="15BCB32A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18BCED51" w14:textId="51C86DE8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Other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22E90735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60C63A5E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14B695EB" w14:textId="77777777" w:rsidTr="00A977FA">
        <w:trPr>
          <w:trHeight w:val="363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125812B5" w14:textId="2F8F61A9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1140D22D" w14:textId="2BDD7D58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ubtotal</w:t>
            </w:r>
          </w:p>
        </w:tc>
        <w:tc>
          <w:tcPr>
            <w:tcW w:w="3402" w:type="dxa"/>
            <w:gridSpan w:val="3"/>
            <w:shd w:val="clear" w:color="auto" w:fill="D0CECE" w:themeFill="background2" w:themeFillShade="E6"/>
            <w:vAlign w:val="center"/>
          </w:tcPr>
          <w:p w14:paraId="7ECBBF0B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D0CECE" w:themeFill="background2" w:themeFillShade="E6"/>
            <w:vAlign w:val="center"/>
          </w:tcPr>
          <w:p w14:paraId="696CF9C3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020FEDDE" w14:textId="77777777" w:rsidTr="00A977FA">
        <w:trPr>
          <w:trHeight w:val="60"/>
        </w:trPr>
        <w:tc>
          <w:tcPr>
            <w:tcW w:w="1696" w:type="dxa"/>
            <w:gridSpan w:val="2"/>
            <w:vMerge w:val="restart"/>
            <w:shd w:val="clear" w:color="auto" w:fill="D9E2F3" w:themeFill="accent5" w:themeFillTint="33"/>
            <w:vAlign w:val="center"/>
          </w:tcPr>
          <w:p w14:paraId="3779E604" w14:textId="77777777" w:rsidR="00A977FA" w:rsidRPr="00360346" w:rsidRDefault="00A977FA" w:rsidP="00771A42">
            <w:pPr>
              <w:rPr>
                <w:rFonts w:ascii="Arial" w:hAnsi="Arial" w:cs="Arial"/>
                <w:b/>
                <w:bCs/>
              </w:rPr>
            </w:pPr>
            <w:r w:rsidRPr="00360346">
              <w:rPr>
                <w:rFonts w:ascii="Arial" w:hAnsi="Arial" w:cs="Arial"/>
                <w:b/>
                <w:bCs/>
              </w:rPr>
              <w:t>Directly Allocated</w:t>
            </w: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5A79FD8B" w14:textId="69518A58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Investigators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1500B263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46CB5886" w14:textId="3D170725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787F4E85" w14:textId="77777777" w:rsidTr="00A977FA">
        <w:trPr>
          <w:trHeight w:val="60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21C9F76A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5C2558ED" w14:textId="45D8B645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Estates costs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1FD15783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326219AA" w14:textId="6DE5BE7F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2185B034" w14:textId="77777777" w:rsidTr="00A977FA">
        <w:trPr>
          <w:trHeight w:val="60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170A5252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0204DF19" w14:textId="1B069B89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Other directly Allocated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0FEF6441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46F43442" w14:textId="6F9A8C6E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54F651FA" w14:textId="77777777" w:rsidTr="00A977FA">
        <w:trPr>
          <w:trHeight w:val="60"/>
        </w:trPr>
        <w:tc>
          <w:tcPr>
            <w:tcW w:w="1696" w:type="dxa"/>
            <w:gridSpan w:val="2"/>
            <w:vMerge/>
            <w:shd w:val="clear" w:color="auto" w:fill="D9E2F3" w:themeFill="accent5" w:themeFillTint="33"/>
            <w:vAlign w:val="center"/>
          </w:tcPr>
          <w:p w14:paraId="76800DFA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29A52B27" w14:textId="3982924A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ubtotal</w:t>
            </w:r>
          </w:p>
        </w:tc>
        <w:tc>
          <w:tcPr>
            <w:tcW w:w="3402" w:type="dxa"/>
            <w:gridSpan w:val="3"/>
            <w:shd w:val="clear" w:color="auto" w:fill="D0CECE" w:themeFill="background2" w:themeFillShade="E6"/>
            <w:vAlign w:val="center"/>
          </w:tcPr>
          <w:p w14:paraId="40755068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3543" w:type="dxa"/>
            <w:gridSpan w:val="2"/>
            <w:shd w:val="clear" w:color="auto" w:fill="D0CECE" w:themeFill="background2" w:themeFillShade="E6"/>
            <w:vAlign w:val="center"/>
          </w:tcPr>
          <w:p w14:paraId="20C587C5" w14:textId="041D6388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</w:tr>
      <w:tr w:rsidR="00A977FA" w:rsidRPr="00360346" w14:paraId="4D33EED0" w14:textId="77777777" w:rsidTr="00A977FA">
        <w:trPr>
          <w:trHeight w:val="48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2B81779D" w14:textId="507A8D32" w:rsidR="00A977FA" w:rsidRPr="00360346" w:rsidRDefault="00A977FA" w:rsidP="00771A42">
            <w:pPr>
              <w:rPr>
                <w:rFonts w:ascii="Arial" w:hAnsi="Arial" w:cs="Arial"/>
                <w:b/>
                <w:bCs/>
              </w:rPr>
            </w:pPr>
            <w:r w:rsidRPr="00360346">
              <w:rPr>
                <w:rFonts w:ascii="Arial" w:hAnsi="Arial" w:cs="Arial"/>
                <w:b/>
                <w:bCs/>
              </w:rPr>
              <w:t>Indirect Costs</w:t>
            </w:r>
          </w:p>
        </w:tc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20D67FDA" w14:textId="4C6228D3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Indirect costs</w:t>
            </w:r>
          </w:p>
        </w:tc>
        <w:tc>
          <w:tcPr>
            <w:tcW w:w="3402" w:type="dxa"/>
            <w:gridSpan w:val="3"/>
            <w:shd w:val="clear" w:color="auto" w:fill="D0CECE" w:themeFill="background2" w:themeFillShade="E6"/>
            <w:vAlign w:val="center"/>
          </w:tcPr>
          <w:p w14:paraId="5FF3A26A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D0CECE" w:themeFill="background2" w:themeFillShade="E6"/>
            <w:vAlign w:val="center"/>
          </w:tcPr>
          <w:p w14:paraId="4B6A6F12" w14:textId="626A851C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60459393" w14:textId="77777777" w:rsidTr="00A977FA">
        <w:trPr>
          <w:trHeight w:val="48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37752551" w14:textId="363F94B1" w:rsidR="00A977FA" w:rsidRPr="00360346" w:rsidRDefault="00A977FA" w:rsidP="00771A42">
            <w:pPr>
              <w:rPr>
                <w:rFonts w:ascii="Arial" w:hAnsi="Arial" w:cs="Arial"/>
                <w:b/>
                <w:bCs/>
              </w:rPr>
            </w:pPr>
            <w:r w:rsidRPr="00360346">
              <w:rPr>
                <w:rFonts w:ascii="Arial" w:hAnsi="Arial" w:cs="Arial"/>
                <w:b/>
                <w:bCs/>
              </w:rPr>
              <w:t>Exceptions</w:t>
            </w: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242575E9" w14:textId="415CCF18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taff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4C292B2F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273CBDAE" w14:textId="759A31CB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49DE4FB0" w14:textId="77777777" w:rsidTr="00A977FA">
        <w:trPr>
          <w:trHeight w:val="48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2A9BEC99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9E2F3" w:themeFill="accent5" w:themeFillTint="33"/>
            <w:vAlign w:val="center"/>
          </w:tcPr>
          <w:p w14:paraId="3AD06321" w14:textId="17314BCA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Other costs</w:t>
            </w:r>
          </w:p>
        </w:tc>
        <w:tc>
          <w:tcPr>
            <w:tcW w:w="3402" w:type="dxa"/>
            <w:gridSpan w:val="3"/>
            <w:shd w:val="clear" w:color="auto" w:fill="auto"/>
            <w:vAlign w:val="center"/>
          </w:tcPr>
          <w:p w14:paraId="6777AFA5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auto"/>
            <w:vAlign w:val="center"/>
          </w:tcPr>
          <w:p w14:paraId="683B66A9" w14:textId="0EDF6114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5DE74722" w14:textId="77777777" w:rsidTr="00A977FA">
        <w:trPr>
          <w:trHeight w:val="48"/>
        </w:trPr>
        <w:tc>
          <w:tcPr>
            <w:tcW w:w="1696" w:type="dxa"/>
            <w:gridSpan w:val="2"/>
            <w:shd w:val="clear" w:color="auto" w:fill="D9E2F3" w:themeFill="accent5" w:themeFillTint="33"/>
            <w:vAlign w:val="center"/>
          </w:tcPr>
          <w:p w14:paraId="79B67613" w14:textId="77777777" w:rsidR="00A977FA" w:rsidRPr="00360346" w:rsidRDefault="00A977FA" w:rsidP="00771A4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67DCC14B" w14:textId="025B8675" w:rsidR="00A977FA" w:rsidRPr="00360346" w:rsidRDefault="00A977FA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ubtotal</w:t>
            </w:r>
          </w:p>
        </w:tc>
        <w:tc>
          <w:tcPr>
            <w:tcW w:w="3402" w:type="dxa"/>
            <w:gridSpan w:val="3"/>
            <w:shd w:val="clear" w:color="auto" w:fill="D0CECE" w:themeFill="background2" w:themeFillShade="E6"/>
            <w:vAlign w:val="center"/>
          </w:tcPr>
          <w:p w14:paraId="1AF046F8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D0CECE" w:themeFill="background2" w:themeFillShade="E6"/>
            <w:vAlign w:val="center"/>
          </w:tcPr>
          <w:p w14:paraId="70A3FB29" w14:textId="43F3C41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A977FA" w:rsidRPr="00360346" w14:paraId="0FA33A2A" w14:textId="77777777" w:rsidTr="007D04AD">
        <w:trPr>
          <w:trHeight w:val="665"/>
        </w:trPr>
        <w:tc>
          <w:tcPr>
            <w:tcW w:w="3256" w:type="dxa"/>
            <w:gridSpan w:val="3"/>
            <w:shd w:val="clear" w:color="auto" w:fill="B4C6E7" w:themeFill="accent5" w:themeFillTint="66"/>
            <w:vAlign w:val="center"/>
          </w:tcPr>
          <w:p w14:paraId="1804DA3C" w14:textId="0CF05A31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3402" w:type="dxa"/>
            <w:gridSpan w:val="3"/>
            <w:shd w:val="clear" w:color="auto" w:fill="F2F2F2" w:themeFill="background1" w:themeFillShade="F2"/>
            <w:vAlign w:val="center"/>
          </w:tcPr>
          <w:p w14:paraId="0D34F6FB" w14:textId="77777777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F2F2F2" w:themeFill="background1" w:themeFillShade="F2"/>
            <w:vAlign w:val="center"/>
          </w:tcPr>
          <w:p w14:paraId="0CA0CB48" w14:textId="3AEF6F12" w:rsidR="00A977FA" w:rsidRPr="00360346" w:rsidRDefault="00A977FA" w:rsidP="00771A42">
            <w:pPr>
              <w:rPr>
                <w:rFonts w:ascii="Arial" w:hAnsi="Arial" w:cs="Arial"/>
                <w:b/>
              </w:rPr>
            </w:pPr>
          </w:p>
        </w:tc>
      </w:tr>
      <w:tr w:rsidR="00732EDC" w:rsidRPr="00360346" w14:paraId="109B01E8" w14:textId="77777777" w:rsidTr="00732EDC">
        <w:trPr>
          <w:trHeight w:val="363"/>
        </w:trPr>
        <w:tc>
          <w:tcPr>
            <w:tcW w:w="3256" w:type="dxa"/>
            <w:gridSpan w:val="3"/>
            <w:shd w:val="clear" w:color="auto" w:fill="D9E2F3" w:themeFill="accent5" w:themeFillTint="33"/>
            <w:vAlign w:val="center"/>
          </w:tcPr>
          <w:p w14:paraId="5C5D8345" w14:textId="77777777" w:rsidR="00732EDC" w:rsidRPr="00360346" w:rsidRDefault="00732EDC" w:rsidP="00771A42">
            <w:pPr>
              <w:rPr>
                <w:rFonts w:ascii="Arial" w:hAnsi="Arial" w:cs="Arial"/>
              </w:rPr>
            </w:pPr>
          </w:p>
        </w:tc>
        <w:tc>
          <w:tcPr>
            <w:tcW w:w="3402" w:type="dxa"/>
            <w:gridSpan w:val="3"/>
            <w:shd w:val="clear" w:color="auto" w:fill="D9E2F3" w:themeFill="accent5" w:themeFillTint="33"/>
            <w:vAlign w:val="center"/>
          </w:tcPr>
          <w:p w14:paraId="0A81C284" w14:textId="77777777" w:rsidR="00732EDC" w:rsidRPr="00360346" w:rsidRDefault="00732EDC" w:rsidP="00771A42">
            <w:pPr>
              <w:rPr>
                <w:rFonts w:ascii="Arial" w:hAnsi="Arial" w:cs="Arial"/>
                <w:b/>
              </w:rPr>
            </w:pPr>
          </w:p>
        </w:tc>
        <w:tc>
          <w:tcPr>
            <w:tcW w:w="3543" w:type="dxa"/>
            <w:gridSpan w:val="2"/>
            <w:shd w:val="clear" w:color="auto" w:fill="D9E2F3" w:themeFill="accent5" w:themeFillTint="33"/>
            <w:vAlign w:val="center"/>
          </w:tcPr>
          <w:p w14:paraId="2F0FEA44" w14:textId="77777777" w:rsidR="00732EDC" w:rsidRPr="00360346" w:rsidRDefault="00732EDC" w:rsidP="00771A42">
            <w:pPr>
              <w:rPr>
                <w:rFonts w:ascii="Arial" w:hAnsi="Arial" w:cs="Arial"/>
                <w:b/>
              </w:rPr>
            </w:pPr>
          </w:p>
        </w:tc>
      </w:tr>
      <w:tr w:rsidR="00610C0E" w:rsidRPr="00360346" w14:paraId="75552EB9" w14:textId="77777777" w:rsidTr="00732EDC">
        <w:trPr>
          <w:trHeight w:val="363"/>
        </w:trPr>
        <w:tc>
          <w:tcPr>
            <w:tcW w:w="1271" w:type="dxa"/>
            <w:shd w:val="clear" w:color="auto" w:fill="D9E2F3" w:themeFill="accent5" w:themeFillTint="33"/>
            <w:vAlign w:val="center"/>
          </w:tcPr>
          <w:p w14:paraId="25A4D489" w14:textId="77777777" w:rsidR="00610C0E" w:rsidRPr="00360346" w:rsidRDefault="00610C0E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Start Date: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3F7A4889" w14:textId="77777777" w:rsidR="00610C0E" w:rsidRPr="00360346" w:rsidRDefault="00610C0E" w:rsidP="00771A42">
            <w:pPr>
              <w:rPr>
                <w:rFonts w:ascii="Arial" w:hAnsi="Arial" w:cs="Arial"/>
              </w:rPr>
            </w:pPr>
          </w:p>
        </w:tc>
        <w:tc>
          <w:tcPr>
            <w:tcW w:w="1275" w:type="dxa"/>
            <w:gridSpan w:val="2"/>
            <w:shd w:val="clear" w:color="auto" w:fill="D9E2F3" w:themeFill="accent5" w:themeFillTint="33"/>
            <w:vAlign w:val="center"/>
          </w:tcPr>
          <w:p w14:paraId="513D9585" w14:textId="77777777" w:rsidR="00610C0E" w:rsidRPr="00360346" w:rsidRDefault="00610C0E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End Date: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429E02C8" w14:textId="77777777" w:rsidR="00610C0E" w:rsidRPr="00360346" w:rsidRDefault="00610C0E" w:rsidP="00771A42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D9E2F3" w:themeFill="accent5" w:themeFillTint="33"/>
            <w:vAlign w:val="center"/>
          </w:tcPr>
          <w:p w14:paraId="42DD88F9" w14:textId="77777777" w:rsidR="00610C0E" w:rsidRPr="00360346" w:rsidRDefault="00610C0E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Duration (months):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7DC9BE3" w14:textId="77777777" w:rsidR="00610C0E" w:rsidRPr="00360346" w:rsidRDefault="00610C0E" w:rsidP="00771A42">
            <w:pPr>
              <w:rPr>
                <w:rFonts w:ascii="Arial" w:hAnsi="Arial" w:cs="Arial"/>
              </w:rPr>
            </w:pPr>
          </w:p>
        </w:tc>
      </w:tr>
      <w:tr w:rsidR="00FD4316" w:rsidRPr="00360346" w14:paraId="6A32E1D8" w14:textId="77777777" w:rsidTr="00732EDC">
        <w:trPr>
          <w:trHeight w:val="363"/>
        </w:trPr>
        <w:tc>
          <w:tcPr>
            <w:tcW w:w="6658" w:type="dxa"/>
            <w:gridSpan w:val="6"/>
            <w:shd w:val="clear" w:color="auto" w:fill="D9E2F3" w:themeFill="accent5" w:themeFillTint="33"/>
            <w:vAlign w:val="center"/>
          </w:tcPr>
          <w:p w14:paraId="5FEE788D" w14:textId="13DB55DD" w:rsidR="00FD4316" w:rsidRPr="00360346" w:rsidRDefault="00FD4316" w:rsidP="00771A42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Have these costings been approved by the PIs Institution</w:t>
            </w:r>
            <w:r w:rsidR="002E0566">
              <w:rPr>
                <w:rFonts w:ascii="Arial" w:hAnsi="Arial" w:cs="Arial"/>
              </w:rPr>
              <w:t xml:space="preserve"> including covering 20% shortfall from FEC</w:t>
            </w:r>
            <w:r w:rsidRPr="00360346">
              <w:rPr>
                <w:rFonts w:ascii="Arial" w:hAnsi="Arial" w:cs="Arial"/>
              </w:rPr>
              <w:t>?</w:t>
            </w:r>
          </w:p>
        </w:tc>
        <w:tc>
          <w:tcPr>
            <w:tcW w:w="3543" w:type="dxa"/>
            <w:gridSpan w:val="2"/>
            <w:vAlign w:val="center"/>
          </w:tcPr>
          <w:p w14:paraId="5A93911D" w14:textId="77777777" w:rsidR="00FD4316" w:rsidRPr="00360346" w:rsidRDefault="00FD4316" w:rsidP="003461BF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>YES / NO</w:t>
            </w:r>
          </w:p>
        </w:tc>
      </w:tr>
      <w:tr w:rsidR="00075B63" w:rsidRPr="00360346" w14:paraId="60A9F3AA" w14:textId="77777777" w:rsidTr="00E94DCC">
        <w:trPr>
          <w:trHeight w:val="892"/>
        </w:trPr>
        <w:tc>
          <w:tcPr>
            <w:tcW w:w="3823" w:type="dxa"/>
            <w:gridSpan w:val="4"/>
            <w:shd w:val="clear" w:color="auto" w:fill="D9E2F3" w:themeFill="accent5" w:themeFillTint="33"/>
            <w:vAlign w:val="center"/>
          </w:tcPr>
          <w:p w14:paraId="27BF6508" w14:textId="36791FCB" w:rsidR="00075B63" w:rsidRPr="00360346" w:rsidRDefault="00075B63" w:rsidP="00E94D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y potential conflicts of interest you believe should be identified?</w:t>
            </w:r>
          </w:p>
        </w:tc>
        <w:tc>
          <w:tcPr>
            <w:tcW w:w="6378" w:type="dxa"/>
            <w:gridSpan w:val="4"/>
            <w:shd w:val="clear" w:color="auto" w:fill="auto"/>
            <w:vAlign w:val="center"/>
          </w:tcPr>
          <w:p w14:paraId="7493AEE8" w14:textId="77777777" w:rsidR="00075B63" w:rsidRPr="00360346" w:rsidRDefault="00075B63" w:rsidP="00E94DCC">
            <w:pPr>
              <w:rPr>
                <w:rFonts w:ascii="Arial" w:hAnsi="Arial" w:cs="Arial"/>
              </w:rPr>
            </w:pPr>
          </w:p>
        </w:tc>
      </w:tr>
      <w:tr w:rsidR="00983394" w:rsidRPr="00360346" w14:paraId="25706DD2" w14:textId="77777777" w:rsidTr="00E94DCC">
        <w:trPr>
          <w:trHeight w:val="892"/>
        </w:trPr>
        <w:tc>
          <w:tcPr>
            <w:tcW w:w="3823" w:type="dxa"/>
            <w:gridSpan w:val="4"/>
            <w:shd w:val="clear" w:color="auto" w:fill="D9E2F3" w:themeFill="accent5" w:themeFillTint="33"/>
            <w:vAlign w:val="center"/>
          </w:tcPr>
          <w:p w14:paraId="7423AABE" w14:textId="1FC42077" w:rsidR="00983394" w:rsidRPr="00360346" w:rsidRDefault="00983394" w:rsidP="00E94DCC">
            <w:pPr>
              <w:rPr>
                <w:rFonts w:ascii="Arial" w:hAnsi="Arial" w:cs="Arial"/>
              </w:rPr>
            </w:pPr>
            <w:r w:rsidRPr="00360346">
              <w:rPr>
                <w:rFonts w:ascii="Arial" w:hAnsi="Arial" w:cs="Arial"/>
              </w:rPr>
              <w:t xml:space="preserve">Please indicate if there are any </w:t>
            </w:r>
            <w:r w:rsidR="00360346" w:rsidRPr="00360346">
              <w:rPr>
                <w:rFonts w:ascii="Arial" w:hAnsi="Arial" w:cs="Arial"/>
              </w:rPr>
              <w:t xml:space="preserve">medical </w:t>
            </w:r>
            <w:r w:rsidRPr="00360346">
              <w:rPr>
                <w:rFonts w:ascii="Arial" w:hAnsi="Arial" w:cs="Arial"/>
              </w:rPr>
              <w:t>ethical issues associated with this project. Guidelines can be found here:</w:t>
            </w:r>
          </w:p>
          <w:p w14:paraId="175A3EFA" w14:textId="77777777" w:rsidR="00983394" w:rsidRPr="00360346" w:rsidRDefault="000D25EF" w:rsidP="00E94DCC">
            <w:pPr>
              <w:rPr>
                <w:rFonts w:ascii="Arial" w:hAnsi="Arial" w:cs="Arial"/>
              </w:rPr>
            </w:pPr>
            <w:hyperlink r:id="rId7" w:history="1">
              <w:r w:rsidR="00983394" w:rsidRPr="00360346">
                <w:rPr>
                  <w:rStyle w:val="Hyperlink"/>
                  <w:rFonts w:ascii="Arial" w:hAnsi="Arial" w:cs="Arial"/>
                </w:rPr>
                <w:t>https://mrc.ukri.org/funding/guidance-for-applicants/</w:t>
              </w:r>
            </w:hyperlink>
            <w:r w:rsidR="00983394" w:rsidRPr="0036034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378" w:type="dxa"/>
            <w:gridSpan w:val="4"/>
            <w:shd w:val="clear" w:color="auto" w:fill="auto"/>
            <w:vAlign w:val="center"/>
          </w:tcPr>
          <w:p w14:paraId="7C2EAB59" w14:textId="77777777" w:rsidR="00983394" w:rsidRPr="00360346" w:rsidRDefault="00983394" w:rsidP="00E94DCC">
            <w:pPr>
              <w:rPr>
                <w:rFonts w:ascii="Arial" w:hAnsi="Arial" w:cs="Arial"/>
              </w:rPr>
            </w:pPr>
          </w:p>
        </w:tc>
      </w:tr>
    </w:tbl>
    <w:p w14:paraId="26456E49" w14:textId="77777777" w:rsidR="00FD4316" w:rsidRPr="00360346" w:rsidRDefault="00FD431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3"/>
      </w:tblGrid>
      <w:tr w:rsidR="002E0566" w:rsidRPr="00360346" w14:paraId="72A60809" w14:textId="77777777" w:rsidTr="008A247F">
        <w:tc>
          <w:tcPr>
            <w:tcW w:w="10193" w:type="dxa"/>
            <w:shd w:val="clear" w:color="auto" w:fill="B4C6E7" w:themeFill="accent5" w:themeFillTint="66"/>
          </w:tcPr>
          <w:p w14:paraId="25957B40" w14:textId="77777777" w:rsidR="002E0566" w:rsidRPr="00360346" w:rsidRDefault="002E0566" w:rsidP="008A247F">
            <w:pPr>
              <w:rPr>
                <w:rFonts w:ascii="Arial" w:hAnsi="Arial" w:cs="Arial"/>
                <w:b/>
              </w:rPr>
            </w:pPr>
            <w:r w:rsidRPr="00360346">
              <w:rPr>
                <w:rFonts w:ascii="Arial" w:hAnsi="Arial" w:cs="Arial"/>
                <w:b/>
              </w:rPr>
              <w:t xml:space="preserve">Justification of Resources </w:t>
            </w:r>
            <w:r w:rsidRPr="00360346">
              <w:rPr>
                <w:rFonts w:ascii="Arial" w:hAnsi="Arial" w:cs="Arial"/>
              </w:rPr>
              <w:t>(Maximum 1000 characters with spaces)</w:t>
            </w:r>
          </w:p>
        </w:tc>
      </w:tr>
      <w:tr w:rsidR="002E0566" w:rsidRPr="00360346" w14:paraId="65100F74" w14:textId="77777777" w:rsidTr="008A247F">
        <w:trPr>
          <w:trHeight w:val="567"/>
        </w:trPr>
        <w:tc>
          <w:tcPr>
            <w:tcW w:w="10193" w:type="dxa"/>
            <w:shd w:val="clear" w:color="auto" w:fill="auto"/>
          </w:tcPr>
          <w:p w14:paraId="668F2D8A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  <w:r w:rsidRPr="008A247F">
              <w:rPr>
                <w:rFonts w:ascii="Arial" w:hAnsi="Arial" w:cs="Arial"/>
                <w:i/>
              </w:rPr>
              <w:t>Are costs justified</w:t>
            </w:r>
            <w:r>
              <w:rPr>
                <w:rFonts w:ascii="Arial" w:hAnsi="Arial" w:cs="Arial"/>
                <w:i/>
              </w:rPr>
              <w:t>/</w:t>
            </w:r>
            <w:r w:rsidRPr="008A247F">
              <w:rPr>
                <w:rFonts w:ascii="Arial" w:hAnsi="Arial" w:cs="Arial"/>
                <w:i/>
              </w:rPr>
              <w:t>appropriate?</w:t>
            </w:r>
            <w:r>
              <w:rPr>
                <w:rFonts w:ascii="Arial" w:hAnsi="Arial" w:cs="Arial"/>
                <w:i/>
              </w:rPr>
              <w:t xml:space="preserve"> </w:t>
            </w:r>
            <w:r w:rsidRPr="008A247F">
              <w:rPr>
                <w:rFonts w:ascii="Arial" w:hAnsi="Arial" w:cs="Arial"/>
                <w:i/>
              </w:rPr>
              <w:t>What could this project lead to? Will there be the potential for further funding</w:t>
            </w:r>
            <w:r>
              <w:rPr>
                <w:rFonts w:ascii="Arial" w:hAnsi="Arial" w:cs="Arial"/>
                <w:i/>
              </w:rPr>
              <w:t xml:space="preserve">? </w:t>
            </w:r>
            <w:r w:rsidRPr="008A247F">
              <w:rPr>
                <w:rFonts w:ascii="Arial" w:hAnsi="Arial" w:cs="Arial"/>
                <w:i/>
              </w:rPr>
              <w:t>Will the travelling researcher be adequately supported?</w:t>
            </w:r>
            <w:r>
              <w:rPr>
                <w:rFonts w:ascii="Arial" w:hAnsi="Arial" w:cs="Arial"/>
                <w:i/>
              </w:rPr>
              <w:t xml:space="preserve"> </w:t>
            </w:r>
            <w:r w:rsidRPr="008A247F">
              <w:rPr>
                <w:rFonts w:ascii="Arial" w:hAnsi="Arial" w:cs="Arial"/>
                <w:i/>
              </w:rPr>
              <w:t>Will this facilitate the wider research?</w:t>
            </w:r>
          </w:p>
          <w:p w14:paraId="1DD2F31B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40C522D5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65D61EEB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626CF988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09ADC049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69B656E1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132FF5F2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31FAF039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02DE941A" w14:textId="77777777" w:rsidR="002E0566" w:rsidRDefault="002E0566" w:rsidP="008A247F">
            <w:pPr>
              <w:rPr>
                <w:rFonts w:ascii="Arial" w:hAnsi="Arial" w:cs="Arial"/>
                <w:i/>
              </w:rPr>
            </w:pPr>
          </w:p>
          <w:p w14:paraId="2FE4514F" w14:textId="77777777" w:rsidR="002E0566" w:rsidRPr="008A247F" w:rsidRDefault="002E0566" w:rsidP="008A247F">
            <w:pPr>
              <w:rPr>
                <w:rFonts w:ascii="Arial" w:hAnsi="Arial" w:cs="Arial"/>
                <w:i/>
              </w:rPr>
            </w:pPr>
          </w:p>
        </w:tc>
      </w:tr>
    </w:tbl>
    <w:p w14:paraId="3E1B3F1C" w14:textId="20C0CC05" w:rsidR="00360346" w:rsidRPr="00360346" w:rsidRDefault="0036034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3"/>
      </w:tblGrid>
      <w:tr w:rsidR="00983394" w:rsidRPr="00360346" w14:paraId="7B2B6BB5" w14:textId="77777777" w:rsidTr="002E0566">
        <w:trPr>
          <w:trHeight w:val="10120"/>
        </w:trPr>
        <w:tc>
          <w:tcPr>
            <w:tcW w:w="10193" w:type="dxa"/>
          </w:tcPr>
          <w:p w14:paraId="7CA47C36" w14:textId="17C31484" w:rsidR="00983394" w:rsidRDefault="00983394" w:rsidP="00E94DCC">
            <w:pPr>
              <w:rPr>
                <w:rFonts w:ascii="Arial" w:hAnsi="Arial" w:cs="Arial"/>
                <w:i/>
              </w:rPr>
            </w:pPr>
            <w:bookmarkStart w:id="0" w:name="_Hlk144987608"/>
            <w:r w:rsidRPr="00360346">
              <w:rPr>
                <w:rFonts w:ascii="Arial" w:hAnsi="Arial" w:cs="Arial"/>
                <w:b/>
              </w:rPr>
              <w:t xml:space="preserve">Case for Support – Background, </w:t>
            </w:r>
            <w:r w:rsidR="00360346" w:rsidRPr="00360346">
              <w:rPr>
                <w:rFonts w:ascii="Arial" w:hAnsi="Arial" w:cs="Arial"/>
                <w:b/>
              </w:rPr>
              <w:t xml:space="preserve">Vision and </w:t>
            </w:r>
            <w:r w:rsidRPr="00360346">
              <w:rPr>
                <w:rFonts w:ascii="Arial" w:hAnsi="Arial" w:cs="Arial"/>
                <w:b/>
              </w:rPr>
              <w:t xml:space="preserve">Objectives, Project </w:t>
            </w:r>
            <w:r w:rsidR="00360346" w:rsidRPr="00360346">
              <w:rPr>
                <w:rFonts w:ascii="Arial" w:hAnsi="Arial" w:cs="Arial"/>
                <w:b/>
              </w:rPr>
              <w:t>P</w:t>
            </w:r>
            <w:r w:rsidRPr="00360346">
              <w:rPr>
                <w:rFonts w:ascii="Arial" w:hAnsi="Arial" w:cs="Arial"/>
                <w:b/>
              </w:rPr>
              <w:t xml:space="preserve">lan, </w:t>
            </w:r>
            <w:r w:rsidR="00360346" w:rsidRPr="00360346">
              <w:rPr>
                <w:rFonts w:ascii="Arial" w:hAnsi="Arial" w:cs="Arial"/>
                <w:b/>
              </w:rPr>
              <w:t>and</w:t>
            </w:r>
            <w:r w:rsidRPr="00360346">
              <w:rPr>
                <w:rFonts w:ascii="Arial" w:hAnsi="Arial" w:cs="Arial"/>
                <w:b/>
              </w:rPr>
              <w:t xml:space="preserve"> Benefit to the </w:t>
            </w:r>
            <w:r w:rsidR="00360346" w:rsidRPr="00360346">
              <w:rPr>
                <w:rFonts w:ascii="Arial" w:hAnsi="Arial" w:cs="Arial"/>
                <w:b/>
              </w:rPr>
              <w:t xml:space="preserve">Physics of Life Community </w:t>
            </w:r>
            <w:r w:rsidRPr="002E0566">
              <w:rPr>
                <w:rFonts w:ascii="Arial" w:hAnsi="Arial" w:cs="Arial"/>
                <w:i/>
              </w:rPr>
              <w:t>(</w:t>
            </w:r>
            <w:r w:rsidR="002E0566">
              <w:rPr>
                <w:rFonts w:ascii="Arial" w:hAnsi="Arial" w:cs="Arial"/>
                <w:i/>
              </w:rPr>
              <w:t>Sans serif</w:t>
            </w:r>
            <w:r w:rsidR="002E0566" w:rsidRPr="002E0566">
              <w:rPr>
                <w:rFonts w:ascii="Arial" w:hAnsi="Arial" w:cs="Arial"/>
                <w:i/>
              </w:rPr>
              <w:t xml:space="preserve"> </w:t>
            </w:r>
            <w:proofErr w:type="gramStart"/>
            <w:r w:rsidR="002E0566">
              <w:rPr>
                <w:rFonts w:ascii="Arial" w:hAnsi="Arial" w:cs="Arial"/>
                <w:i/>
              </w:rPr>
              <w:t>11 point</w:t>
            </w:r>
            <w:proofErr w:type="gramEnd"/>
            <w:r w:rsidR="002E0566">
              <w:rPr>
                <w:rFonts w:ascii="Arial" w:hAnsi="Arial" w:cs="Arial"/>
                <w:i/>
              </w:rPr>
              <w:t xml:space="preserve"> </w:t>
            </w:r>
            <w:r w:rsidRPr="002E0566">
              <w:rPr>
                <w:rFonts w:ascii="Arial" w:hAnsi="Arial" w:cs="Arial"/>
                <w:i/>
              </w:rPr>
              <w:t xml:space="preserve">font, </w:t>
            </w:r>
            <w:r w:rsidR="00360346" w:rsidRPr="002E0566">
              <w:rPr>
                <w:rFonts w:ascii="Arial" w:hAnsi="Arial" w:cs="Arial"/>
                <w:i/>
              </w:rPr>
              <w:t>2</w:t>
            </w:r>
            <w:r w:rsidR="002E0566">
              <w:rPr>
                <w:rFonts w:ascii="Arial" w:hAnsi="Arial" w:cs="Arial"/>
                <w:i/>
              </w:rPr>
              <w:t>pp</w:t>
            </w:r>
            <w:r w:rsidRPr="002E0566">
              <w:rPr>
                <w:rFonts w:ascii="Arial" w:hAnsi="Arial" w:cs="Arial"/>
                <w:i/>
              </w:rPr>
              <w:t xml:space="preserve"> max, including any figures and references)</w:t>
            </w:r>
          </w:p>
          <w:p w14:paraId="62F12C9E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97AF06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E9247F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FA2617E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DD1270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62A298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C1FA5A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C2F519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D9279A9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9FA2FC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BEE813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287A46E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9D32DE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6B29F4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2DCB5E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4449DF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3F9BC9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ACEE89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8C795C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1C2308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CCACAC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17C52F3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EC7D48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F94387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2B37D0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406E96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65C756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93971F1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6979C2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F9A8AAD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ABC385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685CB2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CABCAE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CCC2D1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A9EB8C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3C3675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786853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73777DD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0952B7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8224DC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5F398F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203935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2D4272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D1EE80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4EFB12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63834F9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DA48DA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FE9A18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8B1E1AD" w14:textId="7CDB9B81" w:rsidR="002E0566" w:rsidRPr="00360346" w:rsidRDefault="002E0566" w:rsidP="00E94DCC">
            <w:pPr>
              <w:rPr>
                <w:rFonts w:ascii="Arial" w:hAnsi="Arial" w:cs="Arial"/>
                <w:b/>
              </w:rPr>
            </w:pPr>
          </w:p>
        </w:tc>
      </w:tr>
      <w:tr w:rsidR="002E0566" w:rsidRPr="00360346" w14:paraId="0F90EC29" w14:textId="77777777" w:rsidTr="002E0566">
        <w:trPr>
          <w:trHeight w:val="10120"/>
        </w:trPr>
        <w:tc>
          <w:tcPr>
            <w:tcW w:w="10193" w:type="dxa"/>
          </w:tcPr>
          <w:p w14:paraId="6ABEBAC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3A5CD3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76B9B8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A0B72E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2A55B31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603E55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78635A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2197C2D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1CDD84E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2C9C76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59DB289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CBA3EC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705C08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075162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4CB054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2CB2F84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BC8234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4574E33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DC1708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355EC3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C35BD4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34121E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9B45EE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8CC64E1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0D939CF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9122AF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019CB8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59D344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90F580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1D8C13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204909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5641EFA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D50B495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4A96B9D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BEEF0F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39777A8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6B4AD270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951486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94DC11C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66610C3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37D76157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51AA52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6ABA0DD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6ADA24B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5F03FA62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1DC0863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3BFDDE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77575D74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0C80B146" w14:textId="77777777" w:rsidR="002E0566" w:rsidRDefault="002E0566" w:rsidP="00E94DCC">
            <w:pPr>
              <w:rPr>
                <w:rFonts w:ascii="Arial" w:hAnsi="Arial" w:cs="Arial"/>
                <w:b/>
              </w:rPr>
            </w:pPr>
          </w:p>
          <w:p w14:paraId="4916ED0D" w14:textId="401D7AE9" w:rsidR="002E0566" w:rsidRPr="00360346" w:rsidRDefault="002E0566" w:rsidP="00E94DCC">
            <w:pPr>
              <w:rPr>
                <w:rFonts w:ascii="Arial" w:hAnsi="Arial" w:cs="Arial"/>
                <w:b/>
              </w:rPr>
            </w:pPr>
          </w:p>
        </w:tc>
      </w:tr>
      <w:bookmarkEnd w:id="0"/>
    </w:tbl>
    <w:p w14:paraId="50633395" w14:textId="1632CFF3" w:rsidR="002C5548" w:rsidRDefault="002C5548" w:rsidP="0036034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3"/>
      </w:tblGrid>
      <w:tr w:rsidR="002111D2" w:rsidRPr="00360346" w14:paraId="49FCEEE8" w14:textId="77777777" w:rsidTr="00BF3A8B">
        <w:trPr>
          <w:trHeight w:val="10120"/>
        </w:trPr>
        <w:tc>
          <w:tcPr>
            <w:tcW w:w="10193" w:type="dxa"/>
          </w:tcPr>
          <w:p w14:paraId="614758F1" w14:textId="17B5B2FB" w:rsidR="007247BF" w:rsidRPr="007247BF" w:rsidRDefault="002111D2" w:rsidP="00BF3A8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Host support letter</w:t>
            </w:r>
            <w:r w:rsidR="008B6F23">
              <w:rPr>
                <w:rFonts w:ascii="Arial" w:hAnsi="Arial" w:cs="Arial"/>
                <w:b/>
              </w:rPr>
              <w:t xml:space="preserve"> (lin</w:t>
            </w:r>
            <w:r w:rsidR="002E1AF3">
              <w:rPr>
                <w:rFonts w:ascii="Arial" w:hAnsi="Arial" w:cs="Arial"/>
                <w:b/>
              </w:rPr>
              <w:t>e manager) max 1 page</w:t>
            </w:r>
            <w:r w:rsidR="007247BF">
              <w:rPr>
                <w:rFonts w:ascii="Arial" w:hAnsi="Arial" w:cs="Arial"/>
                <w:b/>
              </w:rPr>
              <w:t>:</w:t>
            </w:r>
          </w:p>
          <w:p w14:paraId="39BC357D" w14:textId="77777777" w:rsidR="007247BF" w:rsidRDefault="007247BF" w:rsidP="007247BF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37943">
              <w:rPr>
                <w:rFonts w:ascii="Arial" w:eastAsia="Times New Roman" w:hAnsi="Arial" w:cs="Arial"/>
                <w:color w:val="000000"/>
                <w:lang w:eastAsia="en-GB"/>
              </w:rPr>
              <w:t xml:space="preserve">Confirmation from your </w:t>
            </w:r>
            <w:r w:rsidRPr="00D37943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line manager</w:t>
            </w:r>
            <w:r w:rsidRPr="00D37943"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, if different, the PIs of any grants you are working on, that this work can be accommodated alongside existing plans, for example by extending contracts.</w:t>
            </w:r>
          </w:p>
          <w:p w14:paraId="5A2A2B8C" w14:textId="77777777" w:rsidR="008E0DEC" w:rsidRPr="00D37943" w:rsidRDefault="008E0DEC" w:rsidP="00BF3A8B">
            <w:pPr>
              <w:rPr>
                <w:rFonts w:ascii="Arial" w:hAnsi="Arial" w:cs="Arial"/>
                <w:bCs/>
              </w:rPr>
            </w:pPr>
          </w:p>
          <w:p w14:paraId="10D8CCC9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6834EF05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1C26EE7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2B2576D3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74C4D80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254600F7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099FD8ED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451C3BA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FCEA949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164132E2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E49C804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4F8B18F8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2649C1EE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76A18726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2DCAA5C8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246AF90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7CCA1335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6F4FC7AB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62ABEF38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79051A2C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3C9FA3A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069160CF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123BA198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14B30722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33255EB2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3BAEA71C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364DABD9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CC67308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4437D385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2CBA7873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08AB932C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3939A5B9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73978086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162A781D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764EA582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4230562D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366D031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2A4DCB75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05831150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103BDA52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63332E5D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3D8696ED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6F58E693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4092857F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501828C9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6A0F5D03" w14:textId="77777777" w:rsidR="002E1AF3" w:rsidRDefault="002E1AF3" w:rsidP="00BF3A8B">
            <w:pPr>
              <w:rPr>
                <w:rFonts w:ascii="Arial" w:hAnsi="Arial" w:cs="Arial"/>
                <w:b/>
              </w:rPr>
            </w:pPr>
          </w:p>
          <w:p w14:paraId="6B57192F" w14:textId="77777777" w:rsidR="002E1AF3" w:rsidRDefault="002E1AF3" w:rsidP="00BF3A8B">
            <w:pPr>
              <w:rPr>
                <w:rFonts w:ascii="Arial" w:hAnsi="Arial" w:cs="Arial"/>
                <w:b/>
              </w:rPr>
            </w:pPr>
          </w:p>
          <w:p w14:paraId="378117F4" w14:textId="77777777" w:rsidR="002E1AF3" w:rsidRDefault="002E1AF3" w:rsidP="00BF3A8B">
            <w:pPr>
              <w:rPr>
                <w:rFonts w:ascii="Arial" w:hAnsi="Arial" w:cs="Arial"/>
                <w:b/>
              </w:rPr>
            </w:pPr>
          </w:p>
          <w:p w14:paraId="30A36ED6" w14:textId="77777777" w:rsidR="002E1AF3" w:rsidRDefault="002E1AF3" w:rsidP="00BF3A8B">
            <w:pPr>
              <w:rPr>
                <w:rFonts w:ascii="Arial" w:hAnsi="Arial" w:cs="Arial"/>
                <w:b/>
              </w:rPr>
            </w:pPr>
          </w:p>
          <w:p w14:paraId="18994CD3" w14:textId="77777777" w:rsidR="002E1AF3" w:rsidRDefault="002E1AF3" w:rsidP="00BF3A8B">
            <w:pPr>
              <w:rPr>
                <w:rFonts w:ascii="Arial" w:hAnsi="Arial" w:cs="Arial"/>
                <w:b/>
              </w:rPr>
            </w:pPr>
          </w:p>
          <w:p w14:paraId="06EF24BB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785A2A27" w14:textId="463544E2" w:rsidR="002E1AF3" w:rsidRDefault="002E1AF3" w:rsidP="00BF3A8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Host support letter (</w:t>
            </w:r>
            <w:r w:rsidR="00F73BC4">
              <w:rPr>
                <w:rFonts w:ascii="Arial" w:hAnsi="Arial" w:cs="Arial"/>
                <w:b/>
              </w:rPr>
              <w:t>h</w:t>
            </w:r>
            <w:r>
              <w:rPr>
                <w:rFonts w:ascii="Arial" w:hAnsi="Arial" w:cs="Arial"/>
                <w:b/>
              </w:rPr>
              <w:t>ead of dept.) max 1 page:</w:t>
            </w:r>
          </w:p>
          <w:p w14:paraId="2111077D" w14:textId="77777777" w:rsidR="008B6F23" w:rsidRDefault="008B6F23" w:rsidP="008B6F23">
            <w:pPr>
              <w:pStyle w:val="ListParagraph"/>
              <w:numPr>
                <w:ilvl w:val="0"/>
                <w:numId w:val="3"/>
              </w:num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753903">
              <w:rPr>
                <w:rFonts w:ascii="Arial" w:eastAsia="Times New Roman" w:hAnsi="Arial" w:cs="Arial"/>
                <w:color w:val="000000"/>
                <w:lang w:eastAsia="en-GB"/>
              </w:rPr>
              <w:t xml:space="preserve">Confirmation from your </w:t>
            </w:r>
            <w:r w:rsidRPr="00753903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host institution (Head of Department)</w:t>
            </w:r>
            <w:r w:rsidRPr="00753903">
              <w:rPr>
                <w:rFonts w:ascii="Arial" w:eastAsia="Times New Roman" w:hAnsi="Arial" w:cs="Arial"/>
                <w:color w:val="000000"/>
                <w:lang w:eastAsia="en-GB"/>
              </w:rPr>
              <w:t xml:space="preserve"> to includ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:</w:t>
            </w:r>
          </w:p>
          <w:p w14:paraId="2558FB63" w14:textId="77777777" w:rsidR="008B6F23" w:rsidRDefault="008B6F23" w:rsidP="008B6F23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</w:t>
            </w:r>
            <w:r w:rsidRPr="00753903">
              <w:rPr>
                <w:rFonts w:ascii="Arial" w:hAnsi="Arial" w:cs="Arial"/>
                <w:bCs/>
              </w:rPr>
              <w:t>pproval of costs (20% shortfall of FEC)</w:t>
            </w:r>
            <w:r>
              <w:rPr>
                <w:rFonts w:ascii="Arial" w:hAnsi="Arial" w:cs="Arial"/>
                <w:bCs/>
              </w:rPr>
              <w:t xml:space="preserve">. </w:t>
            </w:r>
          </w:p>
          <w:p w14:paraId="61B0C88C" w14:textId="77777777" w:rsidR="008B6F23" w:rsidRDefault="008B6F23" w:rsidP="008B6F23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A</w:t>
            </w:r>
            <w:r w:rsidRPr="00753903">
              <w:rPr>
                <w:rFonts w:ascii="Arial" w:eastAsia="Times New Roman" w:hAnsi="Arial" w:cs="Arial"/>
                <w:color w:val="000000"/>
                <w:lang w:eastAsia="en-GB"/>
              </w:rPr>
              <w:t>rrangements within the host organisation(s) where the work is to be undertaken, such as supervision, a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d an</w:t>
            </w:r>
            <w:r w:rsidRPr="00753903">
              <w:rPr>
                <w:rFonts w:ascii="Arial" w:eastAsia="Times New Roman" w:hAnsi="Arial" w:cs="Arial"/>
                <w:color w:val="000000"/>
                <w:lang w:eastAsia="en-GB"/>
              </w:rPr>
              <w:t xml:space="preserve"> environment to continue professional development training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(</w:t>
            </w:r>
            <w:r w:rsidRPr="00753903">
              <w:rPr>
                <w:rFonts w:ascii="Arial" w:eastAsia="Times New Roman" w:hAnsi="Arial" w:cs="Arial"/>
                <w:color w:val="000000"/>
                <w:lang w:eastAsia="en-GB"/>
              </w:rPr>
              <w:t>where relevant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).</w:t>
            </w:r>
          </w:p>
          <w:p w14:paraId="560A9CEB" w14:textId="77777777" w:rsidR="008B6F23" w:rsidRPr="00753903" w:rsidRDefault="008B6F23" w:rsidP="008B6F23">
            <w:pPr>
              <w:pStyle w:val="ListParagraph"/>
              <w:numPr>
                <w:ilvl w:val="0"/>
                <w:numId w:val="4"/>
              </w:num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A</w:t>
            </w:r>
            <w:r w:rsidRPr="00753903">
              <w:rPr>
                <w:rFonts w:ascii="Arial" w:eastAsia="Times New Roman" w:hAnsi="Arial" w:cs="Arial"/>
                <w:color w:val="000000"/>
                <w:lang w:eastAsia="en-GB"/>
              </w:rPr>
              <w:t>ccess to facilities required for the proposal.</w:t>
            </w:r>
          </w:p>
          <w:p w14:paraId="49E18415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6C581383" w14:textId="77777777" w:rsidR="002111D2" w:rsidRDefault="002111D2" w:rsidP="00BF3A8B">
            <w:pPr>
              <w:rPr>
                <w:rFonts w:ascii="Arial" w:hAnsi="Arial" w:cs="Arial"/>
                <w:b/>
              </w:rPr>
            </w:pPr>
          </w:p>
          <w:p w14:paraId="41CCF434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7797DC4D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0AF2D708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2461DDC8" w14:textId="77777777" w:rsidR="00F73BC4" w:rsidRDefault="00F73BC4" w:rsidP="00BF3A8B">
            <w:pPr>
              <w:rPr>
                <w:rFonts w:ascii="Arial" w:hAnsi="Arial" w:cs="Arial"/>
                <w:b/>
              </w:rPr>
            </w:pPr>
          </w:p>
          <w:p w14:paraId="6B94E408" w14:textId="0BDC7ADB" w:rsidR="00F73BC4" w:rsidRPr="00360346" w:rsidRDefault="00F73BC4" w:rsidP="00BF3A8B">
            <w:pPr>
              <w:rPr>
                <w:rFonts w:ascii="Arial" w:hAnsi="Arial" w:cs="Arial"/>
                <w:b/>
              </w:rPr>
            </w:pPr>
          </w:p>
        </w:tc>
      </w:tr>
    </w:tbl>
    <w:p w14:paraId="4AD7273C" w14:textId="432109D9" w:rsidR="00E03E81" w:rsidRDefault="00E03E81" w:rsidP="002E0566"/>
    <w:p w14:paraId="6583B50D" w14:textId="77777777" w:rsidR="00E03E81" w:rsidRDefault="00E03E81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3"/>
      </w:tblGrid>
      <w:tr w:rsidR="00E03E81" w:rsidRPr="00360346" w14:paraId="327170AB" w14:textId="77777777" w:rsidTr="00753903">
        <w:trPr>
          <w:trHeight w:val="10120"/>
        </w:trPr>
        <w:tc>
          <w:tcPr>
            <w:tcW w:w="10193" w:type="dxa"/>
          </w:tcPr>
          <w:p w14:paraId="28373922" w14:textId="77777777" w:rsidR="00C53DB9" w:rsidRDefault="00C53DB9" w:rsidP="0075390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Optional: </w:t>
            </w:r>
          </w:p>
          <w:p w14:paraId="399C9EC6" w14:textId="5C19191A" w:rsidR="00E03E81" w:rsidRPr="00E75513" w:rsidRDefault="00C53DB9" w:rsidP="00753903">
            <w:pPr>
              <w:rPr>
                <w:rFonts w:ascii="Arial" w:hAnsi="Arial" w:cs="Arial"/>
                <w:bCs/>
              </w:rPr>
            </w:pPr>
            <w:r w:rsidRPr="00E75513">
              <w:rPr>
                <w:rFonts w:ascii="Arial" w:hAnsi="Arial" w:cs="Arial"/>
                <w:bCs/>
              </w:rPr>
              <w:t>Letter to confir</w:t>
            </w:r>
            <w:r w:rsidR="00E75513">
              <w:rPr>
                <w:rFonts w:ascii="Arial" w:hAnsi="Arial" w:cs="Arial"/>
                <w:bCs/>
              </w:rPr>
              <w:t>m related</w:t>
            </w:r>
            <w:r w:rsidRPr="00E75513">
              <w:rPr>
                <w:rFonts w:ascii="Arial" w:hAnsi="Arial" w:cs="Arial"/>
                <w:bCs/>
              </w:rPr>
              <w:t xml:space="preserve"> </w:t>
            </w:r>
            <w:r w:rsidR="00E75513" w:rsidRPr="00E75513">
              <w:rPr>
                <w:rFonts w:ascii="Arial" w:hAnsi="Arial" w:cs="Arial"/>
                <w:bCs/>
              </w:rPr>
              <w:t>collaboration</w:t>
            </w:r>
            <w:r w:rsidRPr="00E75513">
              <w:rPr>
                <w:rFonts w:ascii="Arial" w:hAnsi="Arial" w:cs="Arial"/>
                <w:bCs/>
              </w:rPr>
              <w:t xml:space="preserve"> support (max </w:t>
            </w:r>
            <w:r w:rsidR="00BE0CCE">
              <w:rPr>
                <w:rFonts w:ascii="Arial" w:hAnsi="Arial" w:cs="Arial"/>
                <w:bCs/>
              </w:rPr>
              <w:t>1</w:t>
            </w:r>
            <w:r w:rsidRPr="00E75513">
              <w:rPr>
                <w:rFonts w:ascii="Arial" w:hAnsi="Arial" w:cs="Arial"/>
                <w:bCs/>
              </w:rPr>
              <w:t xml:space="preserve"> page)</w:t>
            </w:r>
            <w:r w:rsidR="005D7DBD" w:rsidRPr="00E75513">
              <w:rPr>
                <w:rFonts w:ascii="Arial" w:hAnsi="Arial" w:cs="Arial"/>
                <w:bCs/>
              </w:rPr>
              <w:t xml:space="preserve">, </w:t>
            </w:r>
            <w:r w:rsidR="005D7DBD" w:rsidRPr="00D37943">
              <w:rPr>
                <w:rFonts w:ascii="Arial" w:hAnsi="Arial" w:cs="Arial"/>
                <w:bCs/>
              </w:rPr>
              <w:t>please note</w:t>
            </w:r>
            <w:r w:rsidRPr="00D37943">
              <w:rPr>
                <w:rFonts w:ascii="Arial" w:hAnsi="Arial" w:cs="Arial"/>
                <w:bCs/>
              </w:rPr>
              <w:t xml:space="preserve"> this page is </w:t>
            </w:r>
            <w:r w:rsidR="005D7DBD" w:rsidRPr="00D37943">
              <w:rPr>
                <w:rFonts w:ascii="Arial" w:hAnsi="Arial" w:cs="Arial"/>
                <w:bCs/>
              </w:rPr>
              <w:t>optiona</w:t>
            </w:r>
            <w:r w:rsidR="00E75513">
              <w:rPr>
                <w:rFonts w:ascii="Arial" w:hAnsi="Arial" w:cs="Arial"/>
                <w:bCs/>
              </w:rPr>
              <w:t>l</w:t>
            </w:r>
            <w:r w:rsidR="00F73BC4">
              <w:rPr>
                <w:rFonts w:ascii="Arial" w:hAnsi="Arial" w:cs="Arial"/>
                <w:bCs/>
              </w:rPr>
              <w:t xml:space="preserve"> and only to be included if applicant feels necessary</w:t>
            </w:r>
            <w:r w:rsidR="005D7DBD" w:rsidRPr="00D37943">
              <w:rPr>
                <w:rFonts w:ascii="Arial" w:hAnsi="Arial" w:cs="Arial"/>
                <w:bCs/>
              </w:rPr>
              <w:t>.</w:t>
            </w:r>
          </w:p>
          <w:p w14:paraId="4883F67C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0993C3C0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04C941EB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37F28B72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6EDC5B4B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16A74602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2A3574A6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5FC8C770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34980A4D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47CFF40E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0FD28CE3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1B73A51A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3E91989B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72985B0E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59EA25BD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06B6B508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2A4BA091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325B980B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7EE4AEC4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26118E10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0A83D535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7E96FA1D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01061CA8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6285FEB8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4989C0B2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44B24887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0695310C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24875035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761CD997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4BD47BFA" w14:textId="77777777" w:rsidR="00E03E81" w:rsidRDefault="00E03E81" w:rsidP="00753903">
            <w:pPr>
              <w:rPr>
                <w:rFonts w:ascii="Arial" w:hAnsi="Arial" w:cs="Arial"/>
                <w:b/>
              </w:rPr>
            </w:pPr>
          </w:p>
          <w:p w14:paraId="62A36BF5" w14:textId="77777777" w:rsidR="00E03E81" w:rsidRPr="00360346" w:rsidRDefault="00E03E81" w:rsidP="00753903">
            <w:pPr>
              <w:rPr>
                <w:rFonts w:ascii="Arial" w:hAnsi="Arial" w:cs="Arial"/>
                <w:b/>
              </w:rPr>
            </w:pPr>
          </w:p>
        </w:tc>
      </w:tr>
    </w:tbl>
    <w:p w14:paraId="44FC21B8" w14:textId="77777777" w:rsidR="00E03E81" w:rsidRDefault="00E03E81" w:rsidP="00E03E81"/>
    <w:p w14:paraId="49E6740B" w14:textId="77777777" w:rsidR="00E75513" w:rsidRPr="00753903" w:rsidRDefault="00E75513" w:rsidP="00E75513">
      <w:pPr>
        <w:pStyle w:val="Standard"/>
        <w:ind w:left="-567"/>
        <w:jc w:val="both"/>
        <w:rPr>
          <w:rFonts w:ascii="Arial" w:hAnsi="Arial" w:cs="Arial"/>
          <w:sz w:val="22"/>
          <w:szCs w:val="22"/>
        </w:rPr>
      </w:pPr>
      <w:r w:rsidRPr="00753903">
        <w:rPr>
          <w:rFonts w:ascii="Arial" w:eastAsia="Wingdings 2" w:hAnsi="Arial" w:cs="Arial"/>
          <w:sz w:val="22"/>
          <w:szCs w:val="22"/>
        </w:rPr>
        <w:t></w:t>
      </w:r>
      <w:r w:rsidRPr="00753903">
        <w:rPr>
          <w:rFonts w:ascii="Arial" w:hAnsi="Arial" w:cs="Arial"/>
          <w:sz w:val="22"/>
          <w:szCs w:val="22"/>
        </w:rPr>
        <w:t xml:space="preserve"> I agree to my submitted data being shared with UKRI and </w:t>
      </w:r>
      <w:proofErr w:type="spellStart"/>
      <w:r w:rsidRPr="00753903">
        <w:rPr>
          <w:rFonts w:ascii="Arial" w:hAnsi="Arial" w:cs="Arial"/>
          <w:sz w:val="22"/>
          <w:szCs w:val="22"/>
        </w:rPr>
        <w:t>Wellcome</w:t>
      </w:r>
      <w:proofErr w:type="spellEnd"/>
      <w:r>
        <w:rPr>
          <w:rFonts w:ascii="Arial" w:hAnsi="Arial" w:cs="Arial"/>
          <w:sz w:val="22"/>
          <w:szCs w:val="22"/>
        </w:rPr>
        <w:t>.</w:t>
      </w:r>
    </w:p>
    <w:p w14:paraId="28FEADA7" w14:textId="77777777" w:rsidR="00E75513" w:rsidRDefault="00E75513" w:rsidP="00E75513">
      <w:pPr>
        <w:pStyle w:val="Standard"/>
        <w:ind w:left="-567"/>
        <w:jc w:val="both"/>
        <w:rPr>
          <w:rFonts w:ascii="Arial" w:hAnsi="Arial" w:cs="Arial"/>
          <w:sz w:val="22"/>
          <w:szCs w:val="22"/>
        </w:rPr>
      </w:pPr>
      <w:r w:rsidRPr="00753903">
        <w:rPr>
          <w:rFonts w:ascii="Arial" w:eastAsia="Wingdings 2" w:hAnsi="Arial" w:cs="Arial"/>
          <w:sz w:val="22"/>
          <w:szCs w:val="22"/>
        </w:rPr>
        <w:t></w:t>
      </w:r>
      <w:r w:rsidRPr="00753903">
        <w:rPr>
          <w:rFonts w:ascii="Arial" w:hAnsi="Arial" w:cs="Arial"/>
          <w:sz w:val="22"/>
          <w:szCs w:val="22"/>
        </w:rPr>
        <w:t xml:space="preserve"> I would like to receive an email co</w:t>
      </w:r>
      <w:r>
        <w:rPr>
          <w:rFonts w:ascii="Arial" w:hAnsi="Arial" w:cs="Arial"/>
          <w:sz w:val="22"/>
          <w:szCs w:val="22"/>
        </w:rPr>
        <w:t>nfirmation of my application.</w:t>
      </w:r>
    </w:p>
    <w:p w14:paraId="4D58A979" w14:textId="77777777" w:rsidR="00E75513" w:rsidRDefault="00E75513" w:rsidP="00E75513">
      <w:pPr>
        <w:pStyle w:val="Standard"/>
        <w:ind w:left="-567"/>
        <w:jc w:val="both"/>
        <w:rPr>
          <w:rFonts w:ascii="Arial" w:eastAsia="Wingdings 2" w:hAnsi="Arial" w:cs="Arial"/>
          <w:sz w:val="22"/>
          <w:szCs w:val="22"/>
        </w:rPr>
      </w:pPr>
      <w:r w:rsidRPr="00BF3A8B">
        <w:rPr>
          <w:rFonts w:ascii="Arial" w:eastAsia="Wingdings 2" w:hAnsi="Arial" w:cs="Arial"/>
          <w:sz w:val="22"/>
          <w:szCs w:val="22"/>
        </w:rPr>
        <w:t></w:t>
      </w:r>
      <w:r>
        <w:rPr>
          <w:rFonts w:ascii="Arial" w:eastAsia="Wingdings 2" w:hAnsi="Arial" w:cs="Arial"/>
          <w:sz w:val="22"/>
          <w:szCs w:val="22"/>
        </w:rPr>
        <w:t xml:space="preserve"> I have read, understood and believe I meet all stated eligibility criteria.</w:t>
      </w:r>
    </w:p>
    <w:p w14:paraId="77639A3D" w14:textId="334716DC" w:rsidR="0024758A" w:rsidRPr="00F73BC4" w:rsidRDefault="00E75513" w:rsidP="00F73BC4">
      <w:pPr>
        <w:pStyle w:val="Standard"/>
        <w:ind w:left="-567"/>
        <w:jc w:val="both"/>
        <w:rPr>
          <w:rFonts w:ascii="Arial" w:eastAsia="Wingdings 2" w:hAnsi="Arial" w:cs="Arial"/>
          <w:sz w:val="22"/>
          <w:szCs w:val="22"/>
        </w:rPr>
      </w:pPr>
      <w:r w:rsidRPr="00BF3A8B">
        <w:rPr>
          <w:rFonts w:ascii="Arial" w:eastAsia="Wingdings 2" w:hAnsi="Arial" w:cs="Arial"/>
          <w:sz w:val="22"/>
          <w:szCs w:val="22"/>
        </w:rPr>
        <w:t></w:t>
      </w:r>
      <w:r>
        <w:rPr>
          <w:rFonts w:ascii="Arial" w:eastAsia="Wingdings 2" w:hAnsi="Arial" w:cs="Arial"/>
          <w:sz w:val="22"/>
          <w:szCs w:val="22"/>
        </w:rPr>
        <w:t xml:space="preserve"> I have support from my host institution and have included </w:t>
      </w:r>
      <w:r w:rsidR="00C54A69">
        <w:rPr>
          <w:rFonts w:ascii="Arial" w:eastAsia="Wingdings 2" w:hAnsi="Arial" w:cs="Arial"/>
          <w:sz w:val="22"/>
          <w:szCs w:val="22"/>
        </w:rPr>
        <w:t xml:space="preserve">line manager and head of dept. </w:t>
      </w:r>
      <w:r>
        <w:rPr>
          <w:rFonts w:ascii="Arial" w:eastAsia="Wingdings 2" w:hAnsi="Arial" w:cs="Arial"/>
          <w:sz w:val="22"/>
          <w:szCs w:val="22"/>
        </w:rPr>
        <w:t xml:space="preserve">support letters. </w:t>
      </w:r>
    </w:p>
    <w:sectPr w:rsidR="0024758A" w:rsidRPr="00F73BC4" w:rsidSect="00FD4316">
      <w:headerReference w:type="default" r:id="rId8"/>
      <w:footerReference w:type="default" r:id="rId9"/>
      <w:pgSz w:w="11906" w:h="16838"/>
      <w:pgMar w:top="1440" w:right="851" w:bottom="1134" w:left="851" w:header="709" w:footer="2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445AF" w14:textId="77777777" w:rsidR="0046319A" w:rsidRDefault="0046319A" w:rsidP="00906707">
      <w:pPr>
        <w:spacing w:after="0" w:line="240" w:lineRule="auto"/>
      </w:pPr>
      <w:r>
        <w:separator/>
      </w:r>
    </w:p>
  </w:endnote>
  <w:endnote w:type="continuationSeparator" w:id="0">
    <w:p w14:paraId="47F83604" w14:textId="77777777" w:rsidR="0046319A" w:rsidRDefault="0046319A" w:rsidP="00906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417E7" w14:textId="559A6499" w:rsidR="000739B1" w:rsidRPr="00360346" w:rsidRDefault="000739B1" w:rsidP="000739B1">
    <w:pPr>
      <w:pStyle w:val="Footer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F839B" w14:textId="77777777" w:rsidR="0046319A" w:rsidRDefault="0046319A" w:rsidP="00906707">
      <w:pPr>
        <w:spacing w:after="0" w:line="240" w:lineRule="auto"/>
      </w:pPr>
      <w:r>
        <w:separator/>
      </w:r>
    </w:p>
  </w:footnote>
  <w:footnote w:type="continuationSeparator" w:id="0">
    <w:p w14:paraId="125DB403" w14:textId="77777777" w:rsidR="0046319A" w:rsidRDefault="0046319A" w:rsidP="00906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02A73" w14:textId="52ABCD12" w:rsidR="00906707" w:rsidRDefault="008214FF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26664577" wp14:editId="201F9C8F">
              <wp:simplePos x="0" y="0"/>
              <wp:positionH relativeFrom="page">
                <wp:posOffset>3081655</wp:posOffset>
              </wp:positionH>
              <wp:positionV relativeFrom="paragraph">
                <wp:posOffset>-382905</wp:posOffset>
              </wp:positionV>
              <wp:extent cx="4345940" cy="683895"/>
              <wp:effectExtent l="0" t="0" r="0" b="190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5940" cy="6838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FFF056" w14:textId="5DB0C643" w:rsidR="00471908" w:rsidRPr="00944A0A" w:rsidRDefault="002C5548" w:rsidP="004D2C1A">
                          <w:pPr>
                            <w:jc w:val="right"/>
                            <w:rPr>
                              <w:b/>
                              <w:color w:val="F2F2F2" w:themeColor="background1" w:themeShade="F2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F2F2F2" w:themeColor="background1" w:themeShade="F2"/>
                              <w:sz w:val="28"/>
                              <w:szCs w:val="28"/>
                            </w:rPr>
                            <w:t>P</w:t>
                          </w:r>
                          <w:r w:rsidR="008214FF">
                            <w:rPr>
                              <w:b/>
                              <w:color w:val="F2F2F2" w:themeColor="background1" w:themeShade="F2"/>
                              <w:sz w:val="28"/>
                              <w:szCs w:val="28"/>
                            </w:rPr>
                            <w:t xml:space="preserve">ost-Doctoral </w:t>
                          </w:r>
                          <w:r w:rsidR="00471908" w:rsidRPr="00944A0A">
                            <w:rPr>
                              <w:b/>
                              <w:color w:val="F2F2F2" w:themeColor="background1" w:themeShade="F2"/>
                              <w:sz w:val="28"/>
                              <w:szCs w:val="28"/>
                            </w:rPr>
                            <w:t>Pump-priming Project Applicat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66457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2.65pt;margin-top:-30.15pt;width:342.2pt;height:53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" filled="f" stroked="f">
              <v:textbox>
                <w:txbxContent>
                  <w:p w14:paraId="4FFFF056" w14:textId="5DB0C643" w:rsidR="00471908" w:rsidRPr="00944A0A" w:rsidRDefault="002C5548" w:rsidP="004D2C1A">
                    <w:pPr>
                      <w:jc w:val="right"/>
                      <w:rPr>
                        <w:b/>
                        <w:color w:val="F2F2F2" w:themeColor="background1" w:themeShade="F2"/>
                        <w:sz w:val="28"/>
                        <w:szCs w:val="28"/>
                      </w:rPr>
                    </w:pPr>
                    <w:r>
                      <w:rPr>
                        <w:b/>
                        <w:color w:val="F2F2F2" w:themeColor="background1" w:themeShade="F2"/>
                        <w:sz w:val="28"/>
                        <w:szCs w:val="28"/>
                      </w:rPr>
                      <w:t>P</w:t>
                    </w:r>
                    <w:r w:rsidR="008214FF">
                      <w:rPr>
                        <w:b/>
                        <w:color w:val="F2F2F2" w:themeColor="background1" w:themeShade="F2"/>
                        <w:sz w:val="28"/>
                        <w:szCs w:val="28"/>
                      </w:rPr>
                      <w:t xml:space="preserve">ost-Doctoral </w:t>
                    </w:r>
                    <w:r w:rsidR="00471908" w:rsidRPr="00944A0A">
                      <w:rPr>
                        <w:b/>
                        <w:color w:val="F2F2F2" w:themeColor="background1" w:themeShade="F2"/>
                        <w:sz w:val="28"/>
                        <w:szCs w:val="28"/>
                      </w:rPr>
                      <w:t>Pump-priming Project Application Form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="00065099"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C788D58" wp14:editId="7E82E9B6">
          <wp:simplePos x="0" y="0"/>
          <wp:positionH relativeFrom="column">
            <wp:posOffset>-416560</wp:posOffset>
          </wp:positionH>
          <wp:positionV relativeFrom="paragraph">
            <wp:posOffset>-497205</wp:posOffset>
          </wp:positionV>
          <wp:extent cx="2867025" cy="742950"/>
          <wp:effectExtent l="0" t="0" r="9525" b="0"/>
          <wp:wrapSquare wrapText="bothSides"/>
          <wp:docPr id="3" name="Picture 3" descr="Physics of Li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ysics of Lif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271"/>
                  <a:stretch/>
                </pic:blipFill>
                <pic:spPr bwMode="auto">
                  <a:xfrm>
                    <a:off x="0" y="0"/>
                    <a:ext cx="286702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D61B42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09F81C67" wp14:editId="19390419">
              <wp:simplePos x="0" y="0"/>
              <wp:positionH relativeFrom="page">
                <wp:align>left</wp:align>
              </wp:positionH>
              <wp:positionV relativeFrom="paragraph">
                <wp:posOffset>-450035</wp:posOffset>
              </wp:positionV>
              <wp:extent cx="7599872" cy="595223"/>
              <wp:effectExtent l="0" t="0" r="20320" b="1460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99872" cy="595223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</wps:spPr>
                    <wps:style>
                      <a:lnRef idx="2">
                        <a:schemeClr val="accent5">
                          <a:shade val="50000"/>
                        </a:schemeClr>
                      </a:lnRef>
                      <a:fillRef idx="1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15C233" id="Rectangle 2" o:spid="_x0000_s1026" style="position:absolute;margin-left:0;margin-top:-35.45pt;width:598.4pt;height:46.85pt;z-index:25165721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" fillcolor="#1f4d78 [1604]" strokecolor="#1f3763 [1608]" strokeweight="1pt">
              <w10:wrap anchorx="page"/>
            </v:rect>
          </w:pict>
        </mc:Fallback>
      </mc:AlternateContent>
    </w:r>
    <w:r w:rsidR="00471908">
      <w:t xml:space="preserve">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47ACB"/>
    <w:multiLevelType w:val="hybridMultilevel"/>
    <w:tmpl w:val="C28E54CA"/>
    <w:lvl w:ilvl="0" w:tplc="5ACA687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9A0E26"/>
    <w:multiLevelType w:val="hybridMultilevel"/>
    <w:tmpl w:val="E788F27A"/>
    <w:lvl w:ilvl="0" w:tplc="61AA25F8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47328E"/>
    <w:multiLevelType w:val="hybridMultilevel"/>
    <w:tmpl w:val="52503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05CFC"/>
    <w:multiLevelType w:val="multilevel"/>
    <w:tmpl w:val="F088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67588604">
    <w:abstractNumId w:val="0"/>
  </w:num>
  <w:num w:numId="2" w16cid:durableId="212932083">
    <w:abstractNumId w:val="3"/>
  </w:num>
  <w:num w:numId="3" w16cid:durableId="508254726">
    <w:abstractNumId w:val="2"/>
  </w:num>
  <w:num w:numId="4" w16cid:durableId="1571816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sDel="0" w:formatting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bIwNzcwMgACEyUdpeDU4uLM/DyQApNaABZg3dwsAAAA"/>
  </w:docVars>
  <w:rsids>
    <w:rsidRoot w:val="00906707"/>
    <w:rsid w:val="0006056D"/>
    <w:rsid w:val="00065099"/>
    <w:rsid w:val="000739B1"/>
    <w:rsid w:val="00075B63"/>
    <w:rsid w:val="000D146F"/>
    <w:rsid w:val="000D25EF"/>
    <w:rsid w:val="000F1287"/>
    <w:rsid w:val="00112A3F"/>
    <w:rsid w:val="00155DEB"/>
    <w:rsid w:val="001B2F3B"/>
    <w:rsid w:val="002111D2"/>
    <w:rsid w:val="0024758A"/>
    <w:rsid w:val="0025108C"/>
    <w:rsid w:val="00271D69"/>
    <w:rsid w:val="002770AA"/>
    <w:rsid w:val="00292C7C"/>
    <w:rsid w:val="00296745"/>
    <w:rsid w:val="002B0B27"/>
    <w:rsid w:val="002C5548"/>
    <w:rsid w:val="002D74D2"/>
    <w:rsid w:val="002E0566"/>
    <w:rsid w:val="002E1AF3"/>
    <w:rsid w:val="003461BF"/>
    <w:rsid w:val="00360346"/>
    <w:rsid w:val="00362D44"/>
    <w:rsid w:val="003C707F"/>
    <w:rsid w:val="003F411B"/>
    <w:rsid w:val="00431A7A"/>
    <w:rsid w:val="0046319A"/>
    <w:rsid w:val="00471908"/>
    <w:rsid w:val="004C599E"/>
    <w:rsid w:val="004D2C1A"/>
    <w:rsid w:val="004F4ECE"/>
    <w:rsid w:val="004F7F7D"/>
    <w:rsid w:val="00517DFF"/>
    <w:rsid w:val="00545978"/>
    <w:rsid w:val="00567A3F"/>
    <w:rsid w:val="005D7DBD"/>
    <w:rsid w:val="00610C0E"/>
    <w:rsid w:val="006B0471"/>
    <w:rsid w:val="007247BF"/>
    <w:rsid w:val="00732EDC"/>
    <w:rsid w:val="00753535"/>
    <w:rsid w:val="007D04AD"/>
    <w:rsid w:val="00806147"/>
    <w:rsid w:val="0080698C"/>
    <w:rsid w:val="008214FF"/>
    <w:rsid w:val="00824AD2"/>
    <w:rsid w:val="0083478E"/>
    <w:rsid w:val="008354EB"/>
    <w:rsid w:val="00845C58"/>
    <w:rsid w:val="00847DE7"/>
    <w:rsid w:val="008B6F23"/>
    <w:rsid w:val="008E0DEC"/>
    <w:rsid w:val="008F6E12"/>
    <w:rsid w:val="00906707"/>
    <w:rsid w:val="0090692E"/>
    <w:rsid w:val="00934326"/>
    <w:rsid w:val="00944A0A"/>
    <w:rsid w:val="00953E55"/>
    <w:rsid w:val="009726A1"/>
    <w:rsid w:val="00983394"/>
    <w:rsid w:val="009A4F11"/>
    <w:rsid w:val="009A7AEE"/>
    <w:rsid w:val="009C1DC4"/>
    <w:rsid w:val="009C7679"/>
    <w:rsid w:val="00A977FA"/>
    <w:rsid w:val="00AA1E72"/>
    <w:rsid w:val="00AB12D9"/>
    <w:rsid w:val="00AC785C"/>
    <w:rsid w:val="00AF75C6"/>
    <w:rsid w:val="00B07BDA"/>
    <w:rsid w:val="00B15D3B"/>
    <w:rsid w:val="00B21F90"/>
    <w:rsid w:val="00B25717"/>
    <w:rsid w:val="00BE0CCE"/>
    <w:rsid w:val="00BE6B0B"/>
    <w:rsid w:val="00C20504"/>
    <w:rsid w:val="00C40F66"/>
    <w:rsid w:val="00C53DB9"/>
    <w:rsid w:val="00C54A69"/>
    <w:rsid w:val="00D37943"/>
    <w:rsid w:val="00D61B42"/>
    <w:rsid w:val="00D8380E"/>
    <w:rsid w:val="00E03E81"/>
    <w:rsid w:val="00E34CCF"/>
    <w:rsid w:val="00E75513"/>
    <w:rsid w:val="00E93EBE"/>
    <w:rsid w:val="00E979AB"/>
    <w:rsid w:val="00F06879"/>
    <w:rsid w:val="00F73BC4"/>
    <w:rsid w:val="00F93B92"/>
    <w:rsid w:val="00F93D3A"/>
    <w:rsid w:val="00FA51FC"/>
    <w:rsid w:val="00FB54D4"/>
    <w:rsid w:val="00FD4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03E57E"/>
  <w15:chartTrackingRefBased/>
  <w15:docId w15:val="{B8C993C3-938E-4500-BF08-0C602EF48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7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707"/>
  </w:style>
  <w:style w:type="paragraph" w:styleId="Footer">
    <w:name w:val="footer"/>
    <w:basedOn w:val="Normal"/>
    <w:link w:val="FooterChar"/>
    <w:uiPriority w:val="99"/>
    <w:unhideWhenUsed/>
    <w:rsid w:val="009067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707"/>
  </w:style>
  <w:style w:type="table" w:styleId="TableGrid">
    <w:name w:val="Table Grid"/>
    <w:basedOn w:val="TableNormal"/>
    <w:uiPriority w:val="39"/>
    <w:rsid w:val="004719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7AE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12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12D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E6B0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60346"/>
    <w:pPr>
      <w:ind w:left="720"/>
      <w:contextualSpacing/>
    </w:pPr>
  </w:style>
  <w:style w:type="paragraph" w:customStyle="1" w:styleId="Standard">
    <w:name w:val="Standard"/>
    <w:rsid w:val="002C554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character" w:styleId="CommentReference">
    <w:name w:val="annotation reference"/>
    <w:rsid w:val="002C5548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5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5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3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rc.ukri.org/funding/guidance-for-applican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Knight</dc:creator>
  <cp:keywords/>
  <dc:description/>
  <cp:lastModifiedBy>BAKER, KARIS H.</cp:lastModifiedBy>
  <cp:revision>2</cp:revision>
  <dcterms:created xsi:type="dcterms:W3CDTF">2023-10-25T16:12:00Z</dcterms:created>
  <dcterms:modified xsi:type="dcterms:W3CDTF">2023-10-25T16:12:00Z</dcterms:modified>
</cp:coreProperties>
</file>